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6D96" w:rsidRPr="007B6EC2" w:rsidRDefault="00E46D96" w:rsidP="007B6EC2">
      <w:pPr>
        <w:jc w:val="center"/>
      </w:pPr>
      <w:r w:rsidRPr="007B6EC2">
        <w:t>ДУХОВНАЯ ОБРАЗОВАТЕЛЬНАЯ РЕЛИГИОЗНАЯ ОРГАНИЗАЦИЯ ВЫСШЕГО ОБРАЗОВАНИЯ РУССКОЙ ПРАВОСЛАВНОЙ ЦЕРКВИ</w:t>
      </w:r>
    </w:p>
    <w:p w:rsidR="00E46D96" w:rsidRPr="007B6EC2" w:rsidRDefault="00E46D96" w:rsidP="007B6EC2">
      <w:pPr>
        <w:jc w:val="center"/>
      </w:pPr>
      <w:r w:rsidRPr="007B6EC2">
        <w:t>ПРАВОСЛАВНЫЙ СВЯТО-</w:t>
      </w:r>
      <w:proofErr w:type="spellStart"/>
      <w:r w:rsidRPr="007B6EC2">
        <w:t>ТИХОНОВСКИЙ</w:t>
      </w:r>
      <w:proofErr w:type="spellEnd"/>
      <w:r w:rsidRPr="007B6EC2">
        <w:t xml:space="preserve"> БОГОСЛОВСКИЙ ИНСТИТУТ</w:t>
      </w:r>
    </w:p>
    <w:p w:rsidR="00E46D96" w:rsidRPr="007B6EC2" w:rsidRDefault="00E46D96" w:rsidP="007B6EC2">
      <w:pPr>
        <w:jc w:val="center"/>
        <w:rPr>
          <w:b/>
          <w:i/>
        </w:rPr>
      </w:pPr>
      <w:r w:rsidRPr="007B6EC2">
        <w:t>КАФЕДРА ПАСТЫРСКОГО И НРАВСТВЕННОГО БОГОСЛОВИЯ</w:t>
      </w:r>
    </w:p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>
      <w:pPr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46D96" w:rsidRPr="007B6EC2" w:rsidTr="00E46D96">
        <w:tc>
          <w:tcPr>
            <w:tcW w:w="4785" w:type="dxa"/>
          </w:tcPr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6EC2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6EC2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6EC2">
              <w:rPr>
                <w:i/>
              </w:rPr>
              <w:t xml:space="preserve"> </w:t>
            </w:r>
            <w:proofErr w:type="spellStart"/>
            <w:r w:rsidRPr="007B6EC2">
              <w:rPr>
                <w:i/>
              </w:rPr>
              <w:t>ПСТБИ</w:t>
            </w:r>
            <w:proofErr w:type="spellEnd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6EC2">
              <w:rPr>
                <w:i/>
              </w:rPr>
              <w:t xml:space="preserve">_____________ / </w:t>
            </w:r>
            <w:proofErr w:type="spellStart"/>
            <w:r w:rsidRPr="007B6EC2">
              <w:rPr>
                <w:i/>
              </w:rPr>
              <w:t>прот</w:t>
            </w:r>
            <w:proofErr w:type="spellEnd"/>
            <w:r w:rsidRPr="007B6EC2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46D96" w:rsidRPr="007B6EC2" w:rsidRDefault="00E46D96" w:rsidP="007B6EC2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6EC2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46D96" w:rsidRDefault="00E46D96" w:rsidP="007B6EC2">
            <w:pPr>
              <w:jc w:val="right"/>
              <w:rPr>
                <w:i/>
              </w:rPr>
            </w:pPr>
          </w:p>
          <w:p w:rsidR="007B6EC2" w:rsidRDefault="007B6EC2" w:rsidP="007B6EC2">
            <w:pPr>
              <w:jc w:val="right"/>
              <w:rPr>
                <w:i/>
              </w:rPr>
            </w:pPr>
          </w:p>
          <w:p w:rsidR="007B6EC2" w:rsidRPr="007B6EC2" w:rsidRDefault="007B6EC2" w:rsidP="007B6EC2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E46D96" w:rsidRPr="007B6EC2" w:rsidRDefault="00E46D96" w:rsidP="007B6EC2">
            <w:pPr>
              <w:pStyle w:val="3"/>
              <w:keepLines/>
              <w:spacing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E46D96" w:rsidRPr="007B6EC2" w:rsidRDefault="00E46D96" w:rsidP="007B6EC2">
      <w:pPr>
        <w:ind w:left="567" w:hanging="567"/>
      </w:pPr>
    </w:p>
    <w:p w:rsidR="00E46D96" w:rsidRPr="007B6EC2" w:rsidRDefault="00E46D96" w:rsidP="007B6EC2">
      <w:pPr>
        <w:jc w:val="center"/>
      </w:pPr>
      <w:r w:rsidRPr="007B6EC2">
        <w:t>РАБОЧАЯ ПРОГРАММА ДИСЦИПЛИНЫ</w:t>
      </w:r>
    </w:p>
    <w:p w:rsidR="00E46D96" w:rsidRPr="007B6EC2" w:rsidRDefault="00E46D96" w:rsidP="007B6EC2">
      <w:pPr>
        <w:jc w:val="center"/>
        <w:rPr>
          <w:b/>
          <w:i/>
          <w:spacing w:val="-2"/>
        </w:rPr>
      </w:pPr>
      <w:r w:rsidRPr="007B6EC2">
        <w:rPr>
          <w:b/>
        </w:rPr>
        <w:t>ИСТОРИЯ ОТЕЧЕСТВА</w:t>
      </w:r>
    </w:p>
    <w:p w:rsidR="00E46D96" w:rsidRPr="007B6EC2" w:rsidRDefault="00E46D96" w:rsidP="007B6EC2">
      <w:pPr>
        <w:jc w:val="center"/>
        <w:rPr>
          <w:b/>
          <w:i/>
          <w:spacing w:val="-2"/>
        </w:rPr>
      </w:pPr>
    </w:p>
    <w:p w:rsidR="00E46D96" w:rsidRPr="007B6EC2" w:rsidRDefault="00E46D96" w:rsidP="007B6EC2">
      <w:pPr>
        <w:jc w:val="center"/>
      </w:pPr>
      <w:r w:rsidRPr="007B6EC2">
        <w:t>Основная образовательная программа:</w:t>
      </w:r>
      <w:r w:rsidRPr="007B6EC2">
        <w:rPr>
          <w:b/>
        </w:rPr>
        <w:t xml:space="preserve"> </w:t>
      </w:r>
      <w:r w:rsidR="00037D55"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46D96" w:rsidRPr="007B6EC2" w:rsidRDefault="00E46D96" w:rsidP="007B6EC2">
      <w:pPr>
        <w:jc w:val="center"/>
        <w:rPr>
          <w:color w:val="244061"/>
        </w:rPr>
      </w:pPr>
      <w:r w:rsidRPr="007B6EC2">
        <w:t>Квалификация выпускника</w:t>
      </w:r>
      <w:r w:rsidRPr="007B6EC2">
        <w:rPr>
          <w:i/>
        </w:rPr>
        <w:t xml:space="preserve">: </w:t>
      </w:r>
      <w:r w:rsidRPr="007B6EC2">
        <w:rPr>
          <w:b/>
          <w:i/>
        </w:rPr>
        <w:t>бакалавр</w:t>
      </w:r>
      <w:r w:rsidR="00037D55">
        <w:rPr>
          <w:b/>
          <w:i/>
        </w:rPr>
        <w:t xml:space="preserve"> богословия</w:t>
      </w:r>
    </w:p>
    <w:p w:rsidR="00E46D96" w:rsidRPr="007B6EC2" w:rsidRDefault="00E46D96" w:rsidP="007B6EC2">
      <w:pPr>
        <w:jc w:val="center"/>
      </w:pPr>
      <w:r w:rsidRPr="007B6EC2">
        <w:t xml:space="preserve">Форма обучения: </w:t>
      </w:r>
      <w:r w:rsidRPr="007B6EC2">
        <w:rPr>
          <w:b/>
          <w:i/>
        </w:rPr>
        <w:t>очная</w:t>
      </w:r>
    </w:p>
    <w:p w:rsidR="00E46D96" w:rsidRPr="007B6EC2" w:rsidRDefault="00E46D96" w:rsidP="007B6EC2">
      <w:pPr>
        <w:jc w:val="center"/>
      </w:pPr>
    </w:p>
    <w:p w:rsidR="00E46D96" w:rsidRDefault="00E46D96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Default="007B6EC2" w:rsidP="007B6EC2">
      <w:pPr>
        <w:jc w:val="center"/>
      </w:pPr>
    </w:p>
    <w:p w:rsidR="007B6EC2" w:rsidRPr="007B6EC2" w:rsidRDefault="007B6EC2" w:rsidP="007B6EC2">
      <w:pPr>
        <w:jc w:val="center"/>
      </w:pPr>
    </w:p>
    <w:p w:rsidR="00E46D96" w:rsidRPr="007B6EC2" w:rsidRDefault="00E46D96" w:rsidP="007B6EC2">
      <w:pPr>
        <w:jc w:val="center"/>
      </w:pPr>
    </w:p>
    <w:p w:rsidR="00E46D96" w:rsidRPr="007B6EC2" w:rsidRDefault="00E46D96" w:rsidP="007B6EC2">
      <w:pPr>
        <w:widowControl w:val="0"/>
        <w:jc w:val="center"/>
      </w:pPr>
      <w:r w:rsidRPr="007B6EC2">
        <w:t>Москва, 2017 г.</w:t>
      </w:r>
    </w:p>
    <w:p w:rsidR="00E46D96" w:rsidRPr="007B6EC2" w:rsidRDefault="00E46D96" w:rsidP="007B6EC2">
      <w:pPr>
        <w:widowControl w:val="0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E46D96" w:rsidRPr="007B6EC2" w:rsidRDefault="00E46D96" w:rsidP="007B6EC2">
          <w:pPr>
            <w:pStyle w:val="aa"/>
            <w:spacing w:before="0" w:after="120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7B6EC2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E46D96" w:rsidRPr="007B6EC2" w:rsidRDefault="00E46D9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7B6EC2">
            <w:fldChar w:fldCharType="begin"/>
          </w:r>
          <w:r w:rsidRPr="007B6EC2">
            <w:instrText xml:space="preserve"> TOC \o "1-3" \h \z \u </w:instrText>
          </w:r>
          <w:r w:rsidRPr="007B6EC2">
            <w:fldChar w:fldCharType="separate"/>
          </w:r>
          <w:hyperlink w:anchor="_Toc486514818" w:history="1">
            <w:r w:rsidRPr="007B6EC2">
              <w:rPr>
                <w:rStyle w:val="a9"/>
                <w:noProof/>
              </w:rPr>
              <w:t>Цели освоения дисциплины</w:t>
            </w:r>
            <w:r w:rsidRPr="007B6EC2">
              <w:rPr>
                <w:noProof/>
                <w:webHidden/>
              </w:rPr>
              <w:tab/>
            </w:r>
            <w:r w:rsidRPr="007B6EC2">
              <w:rPr>
                <w:noProof/>
                <w:webHidden/>
              </w:rPr>
              <w:fldChar w:fldCharType="begin"/>
            </w:r>
            <w:r w:rsidRPr="007B6EC2">
              <w:rPr>
                <w:noProof/>
                <w:webHidden/>
              </w:rPr>
              <w:instrText xml:space="preserve"> PAGEREF _Toc486514818 \h </w:instrText>
            </w:r>
            <w:r w:rsidRPr="007B6EC2">
              <w:rPr>
                <w:noProof/>
                <w:webHidden/>
              </w:rPr>
            </w:r>
            <w:r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3</w:t>
            </w:r>
            <w:r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19" w:history="1">
            <w:r w:rsidR="00E46D96" w:rsidRPr="007B6EC2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19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0" w:history="1">
            <w:r w:rsidR="00E46D96" w:rsidRPr="007B6EC2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0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1" w:history="1">
            <w:r w:rsidR="00E46D96" w:rsidRPr="007B6EC2">
              <w:rPr>
                <w:rStyle w:val="a9"/>
                <w:noProof/>
              </w:rPr>
              <w:t>Компетенция, формируемая дисциплиной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1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2" w:history="1">
            <w:r w:rsidR="00E46D96" w:rsidRPr="007B6EC2">
              <w:rPr>
                <w:rStyle w:val="a9"/>
                <w:noProof/>
              </w:rPr>
              <w:t>Этапы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2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3" w:history="1">
            <w:r w:rsidR="00E46D96" w:rsidRPr="007B6EC2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3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4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4" w:history="1">
            <w:r w:rsidR="00E46D96" w:rsidRPr="007B6EC2">
              <w:rPr>
                <w:rStyle w:val="a9"/>
                <w:noProof/>
              </w:rPr>
              <w:t>Объем дисциплин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4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4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5" w:history="1">
            <w:r w:rsidR="00E46D96" w:rsidRPr="007B6EC2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5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4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6" w:history="1">
            <w:r w:rsidR="00E46D96" w:rsidRPr="007B6EC2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6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6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7" w:history="1">
            <w:r w:rsidR="00E46D96" w:rsidRPr="007B6EC2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E46D96" w:rsidRPr="007B6EC2">
              <w:rPr>
                <w:rStyle w:val="a9"/>
                <w:i/>
                <w:noProof/>
              </w:rPr>
              <w:t xml:space="preserve"> </w:t>
            </w:r>
            <w:r w:rsidR="00E46D96" w:rsidRPr="007B6EC2">
              <w:rPr>
                <w:rStyle w:val="a9"/>
                <w:noProof/>
              </w:rPr>
              <w:t>по дисциплине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7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8" w:history="1">
            <w:r w:rsidR="00E46D96" w:rsidRPr="007B6EC2">
              <w:rPr>
                <w:rStyle w:val="a9"/>
                <w:noProof/>
              </w:rPr>
              <w:t>Фонд оценочных средств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8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29" w:history="1">
            <w:r w:rsidR="00E46D96" w:rsidRPr="007B6EC2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29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0" w:history="1">
            <w:r w:rsidR="00E46D96" w:rsidRPr="007B6EC2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0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1" w:history="1">
            <w:r w:rsidR="00E46D96" w:rsidRPr="007B6EC2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1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2" w:history="1">
            <w:r w:rsidR="00E46D96" w:rsidRPr="007B6EC2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2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8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3" w:history="1">
            <w:r w:rsidR="00E46D96" w:rsidRPr="007B6EC2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3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0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4" w:history="1">
            <w:r w:rsidR="00E46D96" w:rsidRPr="007B6EC2">
              <w:rPr>
                <w:rStyle w:val="a9"/>
                <w:noProof/>
              </w:rPr>
              <w:t>Средства оценивания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4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1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5" w:history="1">
            <w:r w:rsidR="00E46D96" w:rsidRPr="007B6EC2">
              <w:rPr>
                <w:rStyle w:val="a9"/>
                <w:noProof/>
              </w:rPr>
              <w:t>Литература по дисциплине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5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2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6" w:history="1">
            <w:r w:rsidR="00E46D96" w:rsidRPr="007B6EC2">
              <w:rPr>
                <w:rStyle w:val="a9"/>
                <w:noProof/>
              </w:rPr>
              <w:t>Основная: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6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2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2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7" w:history="1">
            <w:r w:rsidR="00E46D96" w:rsidRPr="007B6EC2">
              <w:rPr>
                <w:rStyle w:val="a9"/>
                <w:noProof/>
              </w:rPr>
              <w:t>Дополнительная: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7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2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8" w:history="1">
            <w:r w:rsidR="00E46D96" w:rsidRPr="007B6EC2">
              <w:rPr>
                <w:rStyle w:val="a9"/>
                <w:noProof/>
              </w:rPr>
              <w:t>Интернет-ресурс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8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39" w:history="1">
            <w:r w:rsidR="00E46D96" w:rsidRPr="007B6EC2">
              <w:rPr>
                <w:rStyle w:val="a9"/>
                <w:noProof/>
              </w:rPr>
              <w:t>Методические указания для освоения дисциплины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39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932A76" w:rsidP="007B6EC2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514840" w:history="1">
            <w:r w:rsidR="00E46D96" w:rsidRPr="007B6EC2">
              <w:rPr>
                <w:rStyle w:val="a9"/>
                <w:noProof/>
              </w:rPr>
              <w:t>Материально-техническая база  для осуществления образовательного процесса</w:t>
            </w:r>
            <w:r w:rsidR="00E46D96" w:rsidRPr="007B6EC2">
              <w:rPr>
                <w:noProof/>
                <w:webHidden/>
              </w:rPr>
              <w:tab/>
            </w:r>
            <w:r w:rsidR="00E46D96" w:rsidRPr="007B6EC2">
              <w:rPr>
                <w:noProof/>
                <w:webHidden/>
              </w:rPr>
              <w:fldChar w:fldCharType="begin"/>
            </w:r>
            <w:r w:rsidR="00E46D96" w:rsidRPr="007B6EC2">
              <w:rPr>
                <w:noProof/>
                <w:webHidden/>
              </w:rPr>
              <w:instrText xml:space="preserve"> PAGEREF _Toc486514840 \h </w:instrText>
            </w:r>
            <w:r w:rsidR="00E46D96" w:rsidRPr="007B6EC2">
              <w:rPr>
                <w:noProof/>
                <w:webHidden/>
              </w:rPr>
            </w:r>
            <w:r w:rsidR="00E46D96" w:rsidRPr="007B6EC2">
              <w:rPr>
                <w:noProof/>
                <w:webHidden/>
              </w:rPr>
              <w:fldChar w:fldCharType="separate"/>
            </w:r>
            <w:r w:rsidR="007B6EC2">
              <w:rPr>
                <w:noProof/>
                <w:webHidden/>
              </w:rPr>
              <w:t>13</w:t>
            </w:r>
            <w:r w:rsidR="00E46D96" w:rsidRPr="007B6EC2">
              <w:rPr>
                <w:noProof/>
                <w:webHidden/>
              </w:rPr>
              <w:fldChar w:fldCharType="end"/>
            </w:r>
          </w:hyperlink>
        </w:p>
        <w:p w:rsidR="00E46D96" w:rsidRPr="007B6EC2" w:rsidRDefault="00E46D96" w:rsidP="007B6EC2">
          <w:r w:rsidRPr="007B6EC2">
            <w:fldChar w:fldCharType="end"/>
          </w:r>
        </w:p>
      </w:sdtContent>
    </w:sdt>
    <w:p w:rsidR="00E46D96" w:rsidRPr="007B6EC2" w:rsidRDefault="00E46D96" w:rsidP="007B6EC2">
      <w:pPr>
        <w:pStyle w:val="10"/>
        <w:spacing w:before="0" w:after="120"/>
        <w:rPr>
          <w:rFonts w:ascii="Times New Roman" w:hAnsi="Times New Roman" w:cs="Times New Roman"/>
          <w:szCs w:val="24"/>
        </w:rPr>
      </w:pPr>
    </w:p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74" w:name="_Toc486514818"/>
      <w:r w:rsidRPr="007B6EC2">
        <w:lastRenderedPageBreak/>
        <w:t>Цели освоения дисциплины</w:t>
      </w:r>
      <w:bookmarkEnd w:id="74"/>
      <w:bookmarkEnd w:id="73"/>
      <w:bookmarkEnd w:id="72"/>
    </w:p>
    <w:p w:rsidR="00E46D96" w:rsidRPr="007B6EC2" w:rsidRDefault="00E46D96" w:rsidP="007B6EC2">
      <w:pPr>
        <w:widowControl w:val="0"/>
      </w:pPr>
      <w:r w:rsidRPr="007B6EC2">
        <w:t xml:space="preserve">Целями освоения дисциплины «История Отечества» является развитие способностей студентов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</w:t>
      </w:r>
      <w:proofErr w:type="spellStart"/>
      <w:r w:rsidRPr="007B6EC2">
        <w:t>IХ</w:t>
      </w:r>
      <w:proofErr w:type="spellEnd"/>
      <w:r w:rsidRPr="007B6EC2">
        <w:t>–</w:t>
      </w:r>
      <w:proofErr w:type="spellStart"/>
      <w:r w:rsidRPr="007B6EC2">
        <w:t>XХ</w:t>
      </w:r>
      <w:proofErr w:type="spellEnd"/>
      <w:r w:rsidRPr="007B6EC2">
        <w:t xml:space="preserve"> вв., соответственно требованиям </w:t>
      </w:r>
      <w:proofErr w:type="spellStart"/>
      <w:r w:rsidRPr="007B6EC2">
        <w:t>ФГОС</w:t>
      </w:r>
      <w:proofErr w:type="spellEnd"/>
      <w:r w:rsidRPr="007B6EC2">
        <w:t xml:space="preserve"> </w:t>
      </w:r>
      <w:proofErr w:type="gramStart"/>
      <w:r w:rsidRPr="007B6EC2">
        <w:t>ВО</w:t>
      </w:r>
      <w:proofErr w:type="gramEnd"/>
      <w:r w:rsidRPr="007B6EC2">
        <w:t xml:space="preserve"> </w:t>
      </w:r>
      <w:proofErr w:type="gramStart"/>
      <w:r w:rsidRPr="007B6EC2">
        <w:t>по</w:t>
      </w:r>
      <w:proofErr w:type="gramEnd"/>
      <w:r w:rsidRPr="007B6EC2">
        <w:t xml:space="preserve"> данному направлению подготовки.</w:t>
      </w:r>
    </w:p>
    <w:p w:rsidR="00E46D96" w:rsidRPr="007B6EC2" w:rsidRDefault="00E46D96" w:rsidP="007B6EC2">
      <w:pPr>
        <w:widowControl w:val="0"/>
      </w:pPr>
    </w:p>
    <w:p w:rsidR="00E46D96" w:rsidRPr="007B6EC2" w:rsidRDefault="00E46D96" w:rsidP="007B6EC2">
      <w:pPr>
        <w:pStyle w:val="3"/>
        <w:spacing w:line="276" w:lineRule="auto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86514819"/>
      <w:r w:rsidRPr="007B6EC2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исциплина «История Отечества» относится к базовой части учебного плана. </w:t>
      </w:r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анная дисциплина взаимосвязана с дисциплинами «История», «История Русской Православной Церкви». </w:t>
      </w:r>
    </w:p>
    <w:p w:rsidR="00E46D96" w:rsidRPr="007B6EC2" w:rsidRDefault="00E46D96" w:rsidP="007B6EC2">
      <w:pPr>
        <w:pStyle w:val="Default"/>
        <w:spacing w:after="120" w:line="276" w:lineRule="auto"/>
        <w:jc w:val="both"/>
      </w:pPr>
      <w:r w:rsidRPr="007B6EC2">
        <w:t xml:space="preserve">Дисциплина изучается на 2 курсе, в 3 и 4 семестре. </w:t>
      </w:r>
    </w:p>
    <w:p w:rsidR="00E46D96" w:rsidRPr="007B6EC2" w:rsidRDefault="00E46D96" w:rsidP="007B6EC2">
      <w:r w:rsidRPr="007B6EC2">
        <w:t>При освоении данной дисциплины студент должен знать Историю России в объеме курса средней школы.</w:t>
      </w:r>
    </w:p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86514820"/>
      <w:r w:rsidRPr="007B6EC2">
        <w:t xml:space="preserve">Перечень планируемых результатов </w:t>
      </w:r>
      <w:proofErr w:type="gramStart"/>
      <w:r w:rsidRPr="007B6EC2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proofErr w:type="gramEnd"/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6" w:name="_Toc486514821"/>
      <w:r w:rsidRPr="007B6EC2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86"/>
    </w:p>
    <w:p w:rsidR="00E46D96" w:rsidRPr="007B6EC2" w:rsidRDefault="00E46D96" w:rsidP="007B6EC2">
      <w:r w:rsidRPr="007B6EC2">
        <w:t xml:space="preserve">Дисциплина призвана сформировать у </w:t>
      </w:r>
      <w:proofErr w:type="gramStart"/>
      <w:r w:rsidRPr="007B6EC2">
        <w:t>обучающихся</w:t>
      </w:r>
      <w:proofErr w:type="gramEnd"/>
      <w:r w:rsidRPr="007B6EC2">
        <w:t xml:space="preserve"> общекультурную компетенцию ОК-2: способность анализировать основные этапы и закономерности исторического развития общества для формирования гражданской позиции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87" w:name="_Toc473664500"/>
      <w:bookmarkStart w:id="88" w:name="_Toc473718078"/>
      <w:bookmarkStart w:id="89" w:name="_Toc473892880"/>
      <w:bookmarkStart w:id="90" w:name="_Toc474840589"/>
      <w:bookmarkStart w:id="91" w:name="_Toc475970636"/>
      <w:bookmarkStart w:id="92" w:name="_Toc486514822"/>
      <w:r w:rsidRPr="007B6EC2">
        <w:rPr>
          <w:rFonts w:ascii="Times New Roman" w:hAnsi="Times New Roman" w:cs="Times New Roman"/>
          <w:szCs w:val="24"/>
        </w:rPr>
        <w:t>Этапы освоения компетенции</w:t>
      </w:r>
      <w:bookmarkEnd w:id="87"/>
      <w:bookmarkEnd w:id="88"/>
      <w:bookmarkEnd w:id="89"/>
      <w:bookmarkEnd w:id="90"/>
      <w:bookmarkEnd w:id="91"/>
      <w:bookmarkEnd w:id="92"/>
    </w:p>
    <w:p w:rsidR="00E46D96" w:rsidRPr="007B6EC2" w:rsidRDefault="00E46D96" w:rsidP="007B6EC2">
      <w:r w:rsidRPr="007B6EC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46D96" w:rsidRPr="007B6EC2" w:rsidRDefault="00E46D96" w:rsidP="007B6EC2">
      <w:r w:rsidRPr="007B6EC2">
        <w:t xml:space="preserve">На начальном этапе в течение семестра формируются </w:t>
      </w:r>
      <w:proofErr w:type="spellStart"/>
      <w:r w:rsidRPr="007B6EC2">
        <w:t>знаниевые</w:t>
      </w:r>
      <w:proofErr w:type="spellEnd"/>
      <w:r w:rsidRPr="007B6EC2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7B6EC2">
        <w:t>Обучающийся</w:t>
      </w:r>
      <w:proofErr w:type="gramEnd"/>
      <w:r w:rsidRPr="007B6EC2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46D96" w:rsidRPr="007B6EC2" w:rsidRDefault="00E46D96" w:rsidP="007B6EC2">
      <w:r w:rsidRPr="007B6EC2">
        <w:t xml:space="preserve">Основной этап. Освоение этого этапа проходит к концу семестрового обучения. </w:t>
      </w:r>
      <w:proofErr w:type="gramStart"/>
      <w:r w:rsidRPr="007B6EC2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7B6EC2">
        <w:t>саморегуляцию</w:t>
      </w:r>
      <w:proofErr w:type="spellEnd"/>
      <w:r w:rsidRPr="007B6EC2">
        <w:t xml:space="preserve"> в ходе работы и перенося знания и умения на новые условия.</w:t>
      </w:r>
      <w:proofErr w:type="gramEnd"/>
      <w:r w:rsidRPr="007B6EC2">
        <w:t xml:space="preserve"> Контроль качества освоения основного этапа компетенции выносится на промежуточную аттестацию.</w:t>
      </w:r>
    </w:p>
    <w:p w:rsidR="00E46D96" w:rsidRPr="007B6EC2" w:rsidRDefault="00E46D96" w:rsidP="007B6EC2">
      <w:r w:rsidRPr="007B6EC2">
        <w:lastRenderedPageBreak/>
        <w:t xml:space="preserve">Завершающий этап подразумевает достижение </w:t>
      </w:r>
      <w:proofErr w:type="gramStart"/>
      <w:r w:rsidRPr="007B6EC2">
        <w:t>обучающимся</w:t>
      </w:r>
      <w:proofErr w:type="gramEnd"/>
      <w:r w:rsidRPr="007B6EC2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93" w:name="_Toc472951667"/>
      <w:bookmarkStart w:id="94" w:name="_Toc474840590"/>
      <w:bookmarkStart w:id="95" w:name="_Toc475970637"/>
      <w:bookmarkStart w:id="96" w:name="_Toc486514823"/>
      <w:r w:rsidRPr="007B6EC2">
        <w:rPr>
          <w:rFonts w:ascii="Times New Roman" w:hAnsi="Times New Roman" w:cs="Times New Roman"/>
          <w:szCs w:val="24"/>
        </w:rPr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</w:p>
    <w:p w:rsidR="00932A76" w:rsidRDefault="00932A76" w:rsidP="00932A76">
      <w:pPr>
        <w:spacing w:after="288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932A76" w:rsidRDefault="00932A76" w:rsidP="00932A76">
      <w:pPr>
        <w:spacing w:after="288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445"/>
        <w:gridCol w:w="7126"/>
      </w:tblGrid>
      <w:tr w:rsidR="00E46D96" w:rsidRPr="007B6EC2" w:rsidTr="00E46D9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97" w:name="_GoBack"/>
            <w:bookmarkEnd w:id="97"/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ланируемые результаты </w:t>
            </w:r>
            <w:proofErr w:type="spellStart"/>
            <w:r w:rsidRPr="007B6E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своеиния</w:t>
            </w:r>
            <w:proofErr w:type="spellEnd"/>
          </w:p>
        </w:tc>
      </w:tr>
      <w:tr w:rsidR="00E46D96" w:rsidRPr="007B6EC2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 xml:space="preserve">Знание основных дат русской истории </w:t>
            </w:r>
            <w:proofErr w:type="spellStart"/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IX</w:t>
            </w:r>
            <w:proofErr w:type="spellEnd"/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proofErr w:type="spellStart"/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XXI</w:t>
            </w:r>
            <w:proofErr w:type="spellEnd"/>
            <w:r w:rsidRPr="007B6EC2">
              <w:rPr>
                <w:rFonts w:ascii="Times New Roman" w:hAnsi="Times New Roman" w:cs="Times New Roman"/>
                <w:sz w:val="24"/>
                <w:szCs w:val="24"/>
              </w:rPr>
              <w:t xml:space="preserve"> вв.</w:t>
            </w:r>
          </w:p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категорий и понятий истории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применять полученные знания на практике</w:t>
            </w:r>
          </w:p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анализировать исторические события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исторической терминологией</w:t>
            </w:r>
          </w:p>
        </w:tc>
      </w:tr>
      <w:tr w:rsidR="00E46D96" w:rsidRPr="007B6EC2" w:rsidTr="00E46D9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Знание основных закономерностей функционирования социума, этапов его исторического развития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Умение своевременно и правильно применять в профессиональной деятельности полученные знания в области истории</w:t>
            </w:r>
          </w:p>
        </w:tc>
      </w:tr>
      <w:tr w:rsidR="00E46D96" w:rsidRPr="007B6EC2" w:rsidTr="00E46D9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6D96" w:rsidRPr="007B6EC2" w:rsidRDefault="00E46D96" w:rsidP="007B6EC2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6EC2">
              <w:rPr>
                <w:rFonts w:ascii="Times New Roman" w:hAnsi="Times New Roman" w:cs="Times New Roman"/>
                <w:sz w:val="24"/>
                <w:szCs w:val="24"/>
              </w:rPr>
              <w:t>Владение навыком выявления связи исторического знания с религиозными духовными и нравственными ценностями</w:t>
            </w: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98" w:name="_Toc467596869"/>
      <w:bookmarkStart w:id="99" w:name="_Toc467599947"/>
      <w:bookmarkStart w:id="100" w:name="_Toc468272473"/>
      <w:bookmarkStart w:id="101" w:name="_Toc468274074"/>
      <w:bookmarkStart w:id="102" w:name="_Toc468278250"/>
      <w:bookmarkStart w:id="103" w:name="_Toc486514824"/>
      <w:r w:rsidRPr="007B6EC2">
        <w:t>Объем дисциплины</w:t>
      </w:r>
      <w:bookmarkEnd w:id="98"/>
      <w:bookmarkEnd w:id="99"/>
      <w:bookmarkEnd w:id="100"/>
      <w:bookmarkEnd w:id="101"/>
      <w:bookmarkEnd w:id="102"/>
      <w:bookmarkEnd w:id="103"/>
    </w:p>
    <w:p w:rsidR="00E46D96" w:rsidRPr="007B6EC2" w:rsidRDefault="00E46D96" w:rsidP="007B6EC2">
      <w:pPr>
        <w:pStyle w:val="a5"/>
        <w:spacing w:after="120" w:line="276" w:lineRule="auto"/>
        <w:ind w:firstLine="0"/>
      </w:pPr>
      <w:r w:rsidRPr="007B6EC2">
        <w:t>Общая трудоемкость дисциплины составляет 4 зачетных единицы, 144 академических часов.</w:t>
      </w:r>
    </w:p>
    <w:p w:rsidR="00E46D96" w:rsidRPr="007B6EC2" w:rsidRDefault="00E46D96" w:rsidP="007B6EC2">
      <w:pPr>
        <w:pStyle w:val="a5"/>
        <w:spacing w:after="120" w:line="276" w:lineRule="auto"/>
        <w:ind w:firstLine="0"/>
      </w:pPr>
    </w:p>
    <w:p w:rsidR="00E46D96" w:rsidRPr="007B6EC2" w:rsidRDefault="00E46D96" w:rsidP="007B6EC2">
      <w:pPr>
        <w:pStyle w:val="3"/>
        <w:spacing w:line="276" w:lineRule="auto"/>
      </w:pPr>
      <w:bookmarkStart w:id="104" w:name="_Toc468272474"/>
      <w:bookmarkStart w:id="105" w:name="_Toc468274075"/>
      <w:bookmarkStart w:id="106" w:name="_Toc468278251"/>
      <w:bookmarkStart w:id="107" w:name="_Toc486514825"/>
      <w:r w:rsidRPr="007B6EC2">
        <w:lastRenderedPageBreak/>
        <w:t>Разделы дисциплины и трудоемкость по видам учебных занятий</w:t>
      </w:r>
      <w:bookmarkEnd w:id="104"/>
      <w:bookmarkEnd w:id="105"/>
      <w:bookmarkEnd w:id="106"/>
      <w:bookmarkEnd w:id="10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2484"/>
        <w:gridCol w:w="668"/>
        <w:gridCol w:w="838"/>
        <w:gridCol w:w="873"/>
        <w:gridCol w:w="766"/>
        <w:gridCol w:w="1181"/>
        <w:gridCol w:w="2305"/>
      </w:tblGrid>
      <w:tr w:rsidR="00E46D96" w:rsidRPr="007B6EC2" w:rsidTr="00A05F46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1298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</w:p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E46D96" w:rsidRPr="007B6EC2" w:rsidRDefault="00E46D96" w:rsidP="007B6EC2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1911" w:type="pct"/>
            <w:gridSpan w:val="4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7B6EC2">
              <w:rPr>
                <w:i/>
              </w:rPr>
              <w:br/>
              <w:t>(в часах)</w:t>
            </w:r>
          </w:p>
        </w:tc>
        <w:tc>
          <w:tcPr>
            <w:tcW w:w="1204" w:type="pct"/>
            <w:vMerge w:val="restart"/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E46D96" w:rsidRPr="007B6EC2" w:rsidTr="00A05F46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1298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E46D96" w:rsidRPr="007B6EC2" w:rsidRDefault="00E46D96" w:rsidP="007B6EC2">
            <w:pPr>
              <w:ind w:left="113" w:right="113"/>
              <w:rPr>
                <w:b/>
              </w:rPr>
            </w:pPr>
          </w:p>
        </w:tc>
        <w:tc>
          <w:tcPr>
            <w:tcW w:w="438" w:type="pct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456" w:type="pct"/>
            <w:vAlign w:val="center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Сем.</w:t>
            </w:r>
          </w:p>
        </w:tc>
        <w:tc>
          <w:tcPr>
            <w:tcW w:w="400" w:type="pct"/>
            <w:vAlign w:val="center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</w:t>
            </w:r>
            <w:r w:rsidR="002C2B32" w:rsidRPr="007B6EC2">
              <w:rPr>
                <w:bCs/>
                <w:i/>
                <w:iCs/>
              </w:rPr>
              <w:t>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617" w:type="pct"/>
          </w:tcPr>
          <w:p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1204" w:type="pct"/>
            <w:vMerge/>
            <w:vAlign w:val="center"/>
          </w:tcPr>
          <w:p w:rsidR="00E46D96" w:rsidRPr="007B6EC2" w:rsidRDefault="00E46D96" w:rsidP="007B6EC2">
            <w:pPr>
              <w:rPr>
                <w:b/>
              </w:rPr>
            </w:pPr>
          </w:p>
        </w:tc>
      </w:tr>
      <w:tr w:rsidR="002C2B32" w:rsidRPr="007B6EC2" w:rsidTr="00A05F46">
        <w:trPr>
          <w:cantSplit/>
          <w:trHeight w:val="293"/>
        </w:trPr>
        <w:tc>
          <w:tcPr>
            <w:tcW w:w="238" w:type="pct"/>
          </w:tcPr>
          <w:p w:rsidR="002C2B32" w:rsidRPr="007B6EC2" w:rsidRDefault="002C2B32" w:rsidP="007B6EC2">
            <w:r w:rsidRPr="007B6EC2">
              <w:t>1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bookmarkStart w:id="108" w:name="Предметфилософии"/>
            <w:bookmarkEnd w:id="108"/>
            <w:r w:rsidRPr="007B6EC2">
              <w:t xml:space="preserve">Введение в изучение дисциплины. История как наука. 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2C2B32" w:rsidRPr="007B6EC2" w:rsidRDefault="002C2B32" w:rsidP="007B6EC2">
            <w:r w:rsidRPr="007B6EC2">
              <w:t>3</w:t>
            </w:r>
          </w:p>
        </w:tc>
        <w:tc>
          <w:tcPr>
            <w:tcW w:w="438" w:type="pct"/>
            <w:vMerge w:val="restart"/>
          </w:tcPr>
          <w:p w:rsidR="002C2B32" w:rsidRPr="007B6EC2" w:rsidRDefault="002C2B32" w:rsidP="007B6EC2">
            <w:r w:rsidRPr="007B6EC2">
              <w:t>30</w:t>
            </w:r>
          </w:p>
        </w:tc>
        <w:tc>
          <w:tcPr>
            <w:tcW w:w="456" w:type="pct"/>
            <w:vMerge w:val="restart"/>
          </w:tcPr>
          <w:p w:rsidR="002C2B32" w:rsidRPr="007B6EC2" w:rsidRDefault="002C2B32" w:rsidP="007B6EC2"/>
        </w:tc>
        <w:tc>
          <w:tcPr>
            <w:tcW w:w="400" w:type="pct"/>
            <w:vMerge w:val="restart"/>
          </w:tcPr>
          <w:p w:rsidR="002C2B32" w:rsidRPr="007B6EC2" w:rsidRDefault="002C2B32" w:rsidP="007B6EC2">
            <w:r w:rsidRPr="007B6EC2">
              <w:t>24</w:t>
            </w:r>
          </w:p>
        </w:tc>
        <w:tc>
          <w:tcPr>
            <w:tcW w:w="617" w:type="pct"/>
            <w:vMerge w:val="restart"/>
          </w:tcPr>
          <w:p w:rsidR="002C2B32" w:rsidRPr="007B6EC2" w:rsidRDefault="002C2B32" w:rsidP="007B6EC2">
            <w:pPr>
              <w:rPr>
                <w:b/>
              </w:rPr>
            </w:pPr>
          </w:p>
        </w:tc>
        <w:tc>
          <w:tcPr>
            <w:tcW w:w="1204" w:type="pct"/>
            <w:vMerge w:val="restart"/>
          </w:tcPr>
          <w:p w:rsidR="002C2B32" w:rsidRPr="007B6EC2" w:rsidRDefault="002C2B32" w:rsidP="007B6EC2">
            <w:r w:rsidRPr="007B6EC2">
              <w:t>Посещение, опрос.</w:t>
            </w:r>
          </w:p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2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>Древнерусское государство в конце X–</w:t>
            </w:r>
            <w:proofErr w:type="spellStart"/>
            <w:r w:rsidRPr="007B6EC2">
              <w:t>XII</w:t>
            </w:r>
            <w:proofErr w:type="spellEnd"/>
            <w:r w:rsidRPr="007B6EC2">
              <w:t xml:space="preserve"> в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3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ие земли в </w:t>
            </w:r>
            <w:proofErr w:type="spellStart"/>
            <w:r w:rsidRPr="007B6EC2">
              <w:t>XII</w:t>
            </w:r>
            <w:proofErr w:type="spellEnd"/>
            <w:r w:rsidRPr="007B6EC2">
              <w:t xml:space="preserve"> – </w:t>
            </w:r>
            <w:proofErr w:type="spellStart"/>
            <w:r w:rsidRPr="007B6EC2">
              <w:t>XIV</w:t>
            </w:r>
            <w:proofErr w:type="spellEnd"/>
            <w:r w:rsidRPr="007B6EC2">
              <w:t xml:space="preserve"> в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4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</w:t>
            </w:r>
            <w:proofErr w:type="spellStart"/>
            <w:r w:rsidRPr="007B6EC2">
              <w:t>XIV</w:t>
            </w:r>
            <w:proofErr w:type="spellEnd"/>
            <w:r w:rsidRPr="007B6EC2">
              <w:t>–</w:t>
            </w:r>
            <w:proofErr w:type="spellStart"/>
            <w:r w:rsidRPr="007B6EC2">
              <w:t>XV</w:t>
            </w:r>
            <w:proofErr w:type="spellEnd"/>
            <w:r w:rsidRPr="007B6EC2">
              <w:t xml:space="preserve"> в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5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</w:t>
            </w:r>
            <w:proofErr w:type="spellStart"/>
            <w:r w:rsidRPr="007B6EC2">
              <w:t>XVI</w:t>
            </w:r>
            <w:proofErr w:type="spellEnd"/>
            <w:r w:rsidRPr="007B6EC2">
              <w:t xml:space="preserve"> 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6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</w:t>
            </w:r>
            <w:proofErr w:type="spellStart"/>
            <w:r w:rsidRPr="007B6EC2">
              <w:t>XVII</w:t>
            </w:r>
            <w:proofErr w:type="spellEnd"/>
            <w:r w:rsidRPr="007B6EC2">
              <w:t xml:space="preserve"> 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>
            <w:pPr>
              <w:rPr>
                <w:b/>
              </w:rPr>
            </w:pPr>
          </w:p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7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</w:t>
            </w:r>
            <w:proofErr w:type="spellStart"/>
            <w:r w:rsidRPr="007B6EC2">
              <w:t>XVIII</w:t>
            </w:r>
            <w:proofErr w:type="spellEnd"/>
            <w:r w:rsidRPr="007B6EC2">
              <w:t xml:space="preserve"> 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8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9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10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ая культура в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11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</w:t>
            </w:r>
            <w:r w:rsidRPr="007B6EC2">
              <w:lastRenderedPageBreak/>
              <w:t xml:space="preserve">государственности. 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2C2B32" w:rsidRPr="007B6EC2" w:rsidRDefault="002C2B32" w:rsidP="007B6EC2">
            <w:r w:rsidRPr="007B6EC2">
              <w:lastRenderedPageBreak/>
              <w:t>4</w:t>
            </w:r>
          </w:p>
        </w:tc>
        <w:tc>
          <w:tcPr>
            <w:tcW w:w="438" w:type="pct"/>
            <w:vMerge w:val="restart"/>
          </w:tcPr>
          <w:p w:rsidR="002C2B32" w:rsidRPr="007B6EC2" w:rsidRDefault="002C2B32" w:rsidP="007B6EC2">
            <w:r w:rsidRPr="007B6EC2">
              <w:t>44</w:t>
            </w:r>
          </w:p>
        </w:tc>
        <w:tc>
          <w:tcPr>
            <w:tcW w:w="456" w:type="pct"/>
            <w:vMerge w:val="restart"/>
          </w:tcPr>
          <w:p w:rsidR="002C2B32" w:rsidRPr="007B6EC2" w:rsidRDefault="002C2B32" w:rsidP="007B6EC2"/>
        </w:tc>
        <w:tc>
          <w:tcPr>
            <w:tcW w:w="400" w:type="pct"/>
            <w:vMerge w:val="restart"/>
          </w:tcPr>
          <w:p w:rsidR="002C2B32" w:rsidRPr="007B6EC2" w:rsidRDefault="002C2B32" w:rsidP="007B6EC2">
            <w:r w:rsidRPr="007B6EC2">
              <w:t>10</w:t>
            </w:r>
          </w:p>
        </w:tc>
        <w:tc>
          <w:tcPr>
            <w:tcW w:w="617" w:type="pct"/>
            <w:vMerge w:val="restart"/>
          </w:tcPr>
          <w:p w:rsidR="002C2B32" w:rsidRPr="007B6EC2" w:rsidRDefault="002C2B32" w:rsidP="007B6EC2">
            <w:r w:rsidRPr="007B6EC2">
              <w:t>36</w:t>
            </w:r>
          </w:p>
        </w:tc>
        <w:tc>
          <w:tcPr>
            <w:tcW w:w="1204" w:type="pct"/>
            <w:vMerge w:val="restart"/>
          </w:tcPr>
          <w:p w:rsidR="002C2B32" w:rsidRPr="007B6EC2" w:rsidRDefault="002C2B32" w:rsidP="007B6EC2">
            <w:r w:rsidRPr="007B6EC2">
              <w:t>Посещение, опрос. Экзамен</w:t>
            </w:r>
          </w:p>
          <w:p w:rsidR="002C2B32" w:rsidRPr="007B6EC2" w:rsidRDefault="002C2B32" w:rsidP="007B6EC2">
            <w:r w:rsidRPr="007B6EC2">
              <w:t xml:space="preserve"> </w:t>
            </w:r>
          </w:p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lastRenderedPageBreak/>
              <w:t>12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13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ая Отечественная война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14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15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2C2B32" w:rsidRPr="007B6EC2" w:rsidTr="00A05F46">
        <w:tc>
          <w:tcPr>
            <w:tcW w:w="238" w:type="pct"/>
          </w:tcPr>
          <w:p w:rsidR="002C2B32" w:rsidRPr="007B6EC2" w:rsidRDefault="002C2B32" w:rsidP="007B6EC2">
            <w:r w:rsidRPr="007B6EC2">
              <w:t>16</w:t>
            </w:r>
          </w:p>
        </w:tc>
        <w:tc>
          <w:tcPr>
            <w:tcW w:w="1298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  <w:tc>
          <w:tcPr>
            <w:tcW w:w="349" w:type="pct"/>
            <w:vMerge/>
            <w:shd w:val="clear" w:color="auto" w:fill="auto"/>
          </w:tcPr>
          <w:p w:rsidR="002C2B32" w:rsidRPr="007B6EC2" w:rsidRDefault="002C2B32" w:rsidP="007B6EC2"/>
        </w:tc>
        <w:tc>
          <w:tcPr>
            <w:tcW w:w="438" w:type="pct"/>
            <w:vMerge/>
          </w:tcPr>
          <w:p w:rsidR="002C2B32" w:rsidRPr="007B6EC2" w:rsidRDefault="002C2B32" w:rsidP="007B6EC2"/>
        </w:tc>
        <w:tc>
          <w:tcPr>
            <w:tcW w:w="456" w:type="pct"/>
            <w:vMerge/>
          </w:tcPr>
          <w:p w:rsidR="002C2B32" w:rsidRPr="007B6EC2" w:rsidRDefault="002C2B32" w:rsidP="007B6EC2"/>
        </w:tc>
        <w:tc>
          <w:tcPr>
            <w:tcW w:w="400" w:type="pct"/>
            <w:vMerge/>
          </w:tcPr>
          <w:p w:rsidR="002C2B32" w:rsidRPr="007B6EC2" w:rsidRDefault="002C2B32" w:rsidP="007B6EC2"/>
        </w:tc>
        <w:tc>
          <w:tcPr>
            <w:tcW w:w="617" w:type="pct"/>
            <w:vMerge/>
          </w:tcPr>
          <w:p w:rsidR="002C2B32" w:rsidRPr="007B6EC2" w:rsidRDefault="002C2B32" w:rsidP="007B6EC2"/>
        </w:tc>
        <w:tc>
          <w:tcPr>
            <w:tcW w:w="1204" w:type="pct"/>
            <w:vMerge/>
          </w:tcPr>
          <w:p w:rsidR="002C2B32" w:rsidRPr="007B6EC2" w:rsidRDefault="002C2B32" w:rsidP="007B6EC2"/>
        </w:tc>
      </w:tr>
      <w:tr w:rsidR="00E46D96" w:rsidRPr="007B6EC2" w:rsidTr="00A05F46">
        <w:tc>
          <w:tcPr>
            <w:tcW w:w="238" w:type="pct"/>
          </w:tcPr>
          <w:p w:rsidR="00E46D96" w:rsidRPr="007B6EC2" w:rsidRDefault="00E46D96" w:rsidP="007B6EC2">
            <w:r w:rsidRPr="007B6EC2">
              <w:t>17</w:t>
            </w:r>
          </w:p>
        </w:tc>
        <w:tc>
          <w:tcPr>
            <w:tcW w:w="1298" w:type="pct"/>
            <w:shd w:val="clear" w:color="auto" w:fill="auto"/>
          </w:tcPr>
          <w:p w:rsidR="00E46D96" w:rsidRPr="007B6EC2" w:rsidRDefault="00E46D96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  <w:tc>
          <w:tcPr>
            <w:tcW w:w="349" w:type="pct"/>
            <w:shd w:val="clear" w:color="auto" w:fill="auto"/>
          </w:tcPr>
          <w:p w:rsidR="00E46D96" w:rsidRPr="007B6EC2" w:rsidRDefault="00E46D96" w:rsidP="007B6EC2"/>
        </w:tc>
        <w:tc>
          <w:tcPr>
            <w:tcW w:w="438" w:type="pct"/>
          </w:tcPr>
          <w:p w:rsidR="00E46D96" w:rsidRPr="007B6EC2" w:rsidRDefault="00E46D96" w:rsidP="007B6EC2"/>
        </w:tc>
        <w:tc>
          <w:tcPr>
            <w:tcW w:w="456" w:type="pct"/>
          </w:tcPr>
          <w:p w:rsidR="00E46D96" w:rsidRPr="007B6EC2" w:rsidRDefault="00E46D96" w:rsidP="007B6EC2"/>
        </w:tc>
        <w:tc>
          <w:tcPr>
            <w:tcW w:w="400" w:type="pct"/>
          </w:tcPr>
          <w:p w:rsidR="00E46D96" w:rsidRPr="007B6EC2" w:rsidRDefault="00E46D96" w:rsidP="007B6EC2"/>
        </w:tc>
        <w:tc>
          <w:tcPr>
            <w:tcW w:w="617" w:type="pct"/>
          </w:tcPr>
          <w:p w:rsidR="00E46D96" w:rsidRPr="007B6EC2" w:rsidRDefault="00E46D96" w:rsidP="007B6EC2"/>
        </w:tc>
        <w:tc>
          <w:tcPr>
            <w:tcW w:w="1204" w:type="pct"/>
          </w:tcPr>
          <w:p w:rsidR="00E46D96" w:rsidRPr="007B6EC2" w:rsidRDefault="00E46D96" w:rsidP="007B6EC2"/>
        </w:tc>
      </w:tr>
      <w:tr w:rsidR="00E46D96" w:rsidRPr="007B6EC2" w:rsidTr="00A05F46">
        <w:tc>
          <w:tcPr>
            <w:tcW w:w="1536" w:type="pct"/>
            <w:gridSpan w:val="2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: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3-</w:t>
            </w:r>
            <w:r w:rsidR="002C2B32" w:rsidRPr="007B6EC2">
              <w:rPr>
                <w:b/>
              </w:rPr>
              <w:t>4</w:t>
            </w:r>
          </w:p>
        </w:tc>
        <w:tc>
          <w:tcPr>
            <w:tcW w:w="894" w:type="pct"/>
            <w:gridSpan w:val="2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74</w:t>
            </w:r>
          </w:p>
        </w:tc>
        <w:tc>
          <w:tcPr>
            <w:tcW w:w="400" w:type="pct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34</w:t>
            </w:r>
          </w:p>
        </w:tc>
        <w:tc>
          <w:tcPr>
            <w:tcW w:w="617" w:type="pct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36</w:t>
            </w:r>
            <w:r w:rsidR="00E46D96" w:rsidRPr="007B6EC2">
              <w:rPr>
                <w:b/>
              </w:rPr>
              <w:t xml:space="preserve"> </w:t>
            </w:r>
          </w:p>
        </w:tc>
        <w:tc>
          <w:tcPr>
            <w:tcW w:w="1204" w:type="pct"/>
            <w:vMerge w:val="restart"/>
          </w:tcPr>
          <w:p w:rsidR="00E46D96" w:rsidRPr="007B6EC2" w:rsidRDefault="002C2B32" w:rsidP="007B6EC2">
            <w:pPr>
              <w:rPr>
                <w:b/>
              </w:rPr>
            </w:pPr>
            <w:r w:rsidRPr="007B6EC2">
              <w:rPr>
                <w:b/>
              </w:rPr>
              <w:t>Экзамен</w:t>
            </w:r>
          </w:p>
        </w:tc>
      </w:tr>
      <w:tr w:rsidR="00E46D96" w:rsidRPr="007B6EC2" w:rsidTr="00A05F46">
        <w:tc>
          <w:tcPr>
            <w:tcW w:w="1536" w:type="pct"/>
            <w:gridSpan w:val="2"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1911" w:type="pct"/>
            <w:gridSpan w:val="4"/>
          </w:tcPr>
          <w:p w:rsidR="00E46D96" w:rsidRPr="007B6EC2" w:rsidRDefault="002C2B32" w:rsidP="007B6EC2">
            <w:pPr>
              <w:tabs>
                <w:tab w:val="right" w:pos="3352"/>
              </w:tabs>
              <w:rPr>
                <w:b/>
              </w:rPr>
            </w:pPr>
            <w:r w:rsidRPr="007B6EC2">
              <w:rPr>
                <w:b/>
              </w:rPr>
              <w:t>144</w:t>
            </w:r>
            <w:r w:rsidR="00E46D96" w:rsidRPr="007B6EC2">
              <w:rPr>
                <w:b/>
              </w:rPr>
              <w:tab/>
            </w:r>
          </w:p>
        </w:tc>
        <w:tc>
          <w:tcPr>
            <w:tcW w:w="1204" w:type="pct"/>
            <w:vMerge/>
          </w:tcPr>
          <w:p w:rsidR="00E46D96" w:rsidRPr="007B6EC2" w:rsidRDefault="00E46D96" w:rsidP="007B6EC2">
            <w:pPr>
              <w:rPr>
                <w:b/>
              </w:rPr>
            </w:pP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109" w:name="_Toc468272475"/>
      <w:bookmarkStart w:id="110" w:name="_Toc468274076"/>
      <w:bookmarkStart w:id="111" w:name="_Toc468278259"/>
      <w:bookmarkStart w:id="112" w:name="_Toc486514826"/>
      <w:r w:rsidRPr="007B6EC2">
        <w:t>Содержание дисциплины, структурированное по темам</w:t>
      </w:r>
      <w:bookmarkEnd w:id="109"/>
      <w:bookmarkEnd w:id="110"/>
      <w:bookmarkEnd w:id="111"/>
      <w:bookmarkEnd w:id="11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5"/>
        <w:gridCol w:w="6405"/>
      </w:tblGrid>
      <w:tr w:rsidR="00E46D96" w:rsidRPr="007B6EC2" w:rsidTr="00A05F46">
        <w:trPr>
          <w:cantSplit/>
          <w:trHeight w:val="886"/>
        </w:trPr>
        <w:tc>
          <w:tcPr>
            <w:tcW w:w="1622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Наименование темы </w:t>
            </w:r>
          </w:p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дисциплины </w:t>
            </w:r>
          </w:p>
        </w:tc>
        <w:tc>
          <w:tcPr>
            <w:tcW w:w="3378" w:type="pct"/>
            <w:vAlign w:val="center"/>
          </w:tcPr>
          <w:p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Содержание темы дисциплины</w:t>
            </w:r>
          </w:p>
        </w:tc>
      </w:tr>
      <w:tr w:rsidR="002C2B32" w:rsidRPr="007B6EC2" w:rsidTr="00A05F46">
        <w:trPr>
          <w:cantSplit/>
          <w:trHeight w:val="293"/>
        </w:trPr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ведение в изучение дисциплины. История как наука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есто истории в системе наук. Значение истории для развития общества. Основные этапы развития исторической науки в России. Взаимосвязь истории Русского государства и Русской Православной Церкви. Периодизация Русской истории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>Древнерусское государство в конце X–</w:t>
            </w:r>
            <w:proofErr w:type="spellStart"/>
            <w:r w:rsidRPr="007B6EC2">
              <w:t>XII</w:t>
            </w:r>
            <w:proofErr w:type="spellEnd"/>
            <w:r w:rsidRPr="007B6EC2">
              <w:t xml:space="preserve"> в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роисхождение, расселение, занятия, верования восточных славян. Возникновение государственности у восточных славян. Первые князья. Принятие христианства. Социально-экономическое и политическое развитие Киевской Руси в X – </w:t>
            </w:r>
            <w:proofErr w:type="spellStart"/>
            <w:r w:rsidRPr="007B6EC2">
              <w:t>XII</w:t>
            </w:r>
            <w:proofErr w:type="spellEnd"/>
            <w:r w:rsidRPr="007B6EC2">
              <w:t xml:space="preserve"> вв. Культура Древней Руси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ие земли в </w:t>
            </w:r>
            <w:proofErr w:type="spellStart"/>
            <w:r w:rsidRPr="007B6EC2">
              <w:t>XII</w:t>
            </w:r>
            <w:proofErr w:type="spellEnd"/>
            <w:r w:rsidRPr="007B6EC2">
              <w:t xml:space="preserve"> – </w:t>
            </w:r>
            <w:proofErr w:type="spellStart"/>
            <w:r w:rsidRPr="007B6EC2">
              <w:t>XIV</w:t>
            </w:r>
            <w:proofErr w:type="spellEnd"/>
            <w:r w:rsidRPr="007B6EC2">
              <w:t xml:space="preserve"> в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Основная характеристика крупных княжеств: Владимиро-Суздальское, Новгородское, Галицко-Волынское, Киевское. </w:t>
            </w:r>
            <w:proofErr w:type="spellStart"/>
            <w:r w:rsidRPr="007B6EC2">
              <w:t>Лествичное</w:t>
            </w:r>
            <w:proofErr w:type="spellEnd"/>
            <w:r w:rsidRPr="007B6EC2">
              <w:t xml:space="preserve"> право. Монголо-татарское нашествие. Установление ига. Князь Александр Невский. Отражение агрессии (крестоносцы, шведы, литовцы)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Москва как центр объединения русских земель в </w:t>
            </w:r>
            <w:proofErr w:type="spellStart"/>
            <w:r w:rsidRPr="007B6EC2">
              <w:t>XIV</w:t>
            </w:r>
            <w:proofErr w:type="spellEnd"/>
            <w:r w:rsidRPr="007B6EC2">
              <w:t>–</w:t>
            </w:r>
            <w:proofErr w:type="spellStart"/>
            <w:r w:rsidRPr="007B6EC2">
              <w:t>XV</w:t>
            </w:r>
            <w:proofErr w:type="spellEnd"/>
            <w:r w:rsidRPr="007B6EC2">
              <w:t xml:space="preserve"> в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Начало объединения земель вокруг Москвы. Иван </w:t>
            </w:r>
            <w:proofErr w:type="spellStart"/>
            <w:r w:rsidRPr="007B6EC2">
              <w:t>Калита</w:t>
            </w:r>
            <w:proofErr w:type="spellEnd"/>
            <w:r w:rsidRPr="007B6EC2">
              <w:t xml:space="preserve">. Куликовская битва. Большая Московская усобица. Великий князь Иван </w:t>
            </w:r>
            <w:proofErr w:type="spellStart"/>
            <w:r w:rsidRPr="007B6EC2">
              <w:t>III</w:t>
            </w:r>
            <w:proofErr w:type="spellEnd"/>
            <w:r w:rsidRPr="007B6EC2">
              <w:t xml:space="preserve">. Падение ордынского ига. Судебник. Василий </w:t>
            </w:r>
            <w:proofErr w:type="spellStart"/>
            <w:r w:rsidRPr="007B6EC2">
              <w:t>III</w:t>
            </w:r>
            <w:proofErr w:type="spellEnd"/>
            <w:r w:rsidRPr="007B6EC2">
              <w:t xml:space="preserve">. Русская культура </w:t>
            </w:r>
            <w:proofErr w:type="spellStart"/>
            <w:r w:rsidRPr="007B6EC2">
              <w:t>XIV</w:t>
            </w:r>
            <w:proofErr w:type="spellEnd"/>
            <w:r w:rsidRPr="007B6EC2">
              <w:t xml:space="preserve"> – </w:t>
            </w:r>
            <w:proofErr w:type="spellStart"/>
            <w:r w:rsidRPr="007B6EC2">
              <w:t>Х</w:t>
            </w:r>
            <w:proofErr w:type="gramStart"/>
            <w:r w:rsidRPr="007B6EC2">
              <w:t>V</w:t>
            </w:r>
            <w:proofErr w:type="spellEnd"/>
            <w:proofErr w:type="gramEnd"/>
            <w:r w:rsidRPr="007B6EC2">
              <w:t xml:space="preserve"> в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lastRenderedPageBreak/>
              <w:t xml:space="preserve">Россия в </w:t>
            </w:r>
            <w:proofErr w:type="spellStart"/>
            <w:r w:rsidRPr="007B6EC2">
              <w:t>XVI</w:t>
            </w:r>
            <w:proofErr w:type="spellEnd"/>
            <w:r w:rsidRPr="007B6EC2">
              <w:t xml:space="preserve">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Царствование Ивана </w:t>
            </w:r>
            <w:proofErr w:type="spellStart"/>
            <w:r w:rsidRPr="007B6EC2">
              <w:t>IV</w:t>
            </w:r>
            <w:proofErr w:type="spellEnd"/>
            <w:r w:rsidRPr="007B6EC2">
              <w:t xml:space="preserve">. Реформы Избранной Рады. Опричнина. Внешняя политика середины - II половины </w:t>
            </w:r>
            <w:proofErr w:type="spellStart"/>
            <w:r w:rsidRPr="007B6EC2">
              <w:t>XVI</w:t>
            </w:r>
            <w:proofErr w:type="spellEnd"/>
            <w:r w:rsidRPr="007B6EC2">
              <w:t xml:space="preserve"> в. Культура России </w:t>
            </w:r>
            <w:proofErr w:type="spellStart"/>
            <w:r w:rsidRPr="007B6EC2">
              <w:t>XVI</w:t>
            </w:r>
            <w:proofErr w:type="spellEnd"/>
            <w:r w:rsidRPr="007B6EC2">
              <w:t xml:space="preserve">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ое государство в </w:t>
            </w:r>
            <w:proofErr w:type="spellStart"/>
            <w:r w:rsidRPr="007B6EC2">
              <w:t>XVII</w:t>
            </w:r>
            <w:proofErr w:type="spellEnd"/>
            <w:r w:rsidRPr="007B6EC2">
              <w:t xml:space="preserve">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мутное время. Избрание Бориса </w:t>
            </w:r>
            <w:proofErr w:type="spellStart"/>
            <w:r w:rsidRPr="007B6EC2">
              <w:t>Госунова</w:t>
            </w:r>
            <w:proofErr w:type="spellEnd"/>
            <w:r w:rsidRPr="007B6EC2">
              <w:t>. Лжедмитрий I. Василий Шуйский. Польско-шведская интервенция. Земский собор 1613 г. Царствование Михаила Романова. Внутренняя и внешняя политика Алексея Михайловича. Соборное Уложение. «</w:t>
            </w:r>
            <w:proofErr w:type="spellStart"/>
            <w:r w:rsidRPr="007B6EC2">
              <w:t>Бунташный</w:t>
            </w:r>
            <w:proofErr w:type="spellEnd"/>
            <w:r w:rsidRPr="007B6EC2">
              <w:t xml:space="preserve"> век». Присоединение Украины к России. Раскол Русской Православной Церкви. Культура России </w:t>
            </w:r>
            <w:proofErr w:type="spellStart"/>
            <w:r w:rsidRPr="007B6EC2">
              <w:t>XVII</w:t>
            </w:r>
            <w:proofErr w:type="spellEnd"/>
            <w:r w:rsidRPr="007B6EC2">
              <w:t xml:space="preserve">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йская империя в </w:t>
            </w:r>
            <w:proofErr w:type="spellStart"/>
            <w:r w:rsidRPr="007B6EC2">
              <w:t>XVIII</w:t>
            </w:r>
            <w:proofErr w:type="spellEnd"/>
            <w:r w:rsidRPr="007B6EC2">
              <w:t xml:space="preserve">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>Петр I. Реформы: государственного управления, военная, налоговая, местного управления, церковная. Табель о рангах. Внешняя политика Петра I. Преемники Петра I. Указ о престолонаследии. Екатерина I. Петр II. Анн</w:t>
            </w:r>
            <w:proofErr w:type="gramStart"/>
            <w:r w:rsidRPr="007B6EC2">
              <w:t>а Иоа</w:t>
            </w:r>
            <w:proofErr w:type="gramEnd"/>
            <w:r w:rsidRPr="007B6EC2">
              <w:t xml:space="preserve">нновна. Елизавета Петровна. Петр </w:t>
            </w:r>
            <w:proofErr w:type="spellStart"/>
            <w:r w:rsidRPr="007B6EC2">
              <w:t>III</w:t>
            </w:r>
            <w:proofErr w:type="spellEnd"/>
            <w:r w:rsidRPr="007B6EC2">
              <w:t xml:space="preserve">. Екатерина II. Просвещенный абсолютизм. Губернская реформа. Жалованные грамоты. Внешняя политика. Павел I. Культура России </w:t>
            </w:r>
            <w:proofErr w:type="spellStart"/>
            <w:r w:rsidRPr="007B6EC2">
              <w:t>XVIII</w:t>
            </w:r>
            <w:proofErr w:type="spellEnd"/>
            <w:r w:rsidRPr="007B6EC2">
              <w:t xml:space="preserve">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 I половине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Император Александр I. Негласный Комитет. Реформы Александра I. Внешняя политика. Отечественная война 1812 г. Движение декабристов. Император Николай I. </w:t>
            </w:r>
            <w:proofErr w:type="spellStart"/>
            <w:r w:rsidRPr="007B6EC2">
              <w:t>С.Е.И.В.К</w:t>
            </w:r>
            <w:proofErr w:type="spellEnd"/>
            <w:r w:rsidRPr="007B6EC2">
              <w:t xml:space="preserve">. Крестьянская политика. Внешняя политика. Крымская война. Общественное движение в России во II четверти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России во II половине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еликие реформы Александра II. Отмена крепостного права. Земская, городская, судебная, военная реформы. Внешняя политика. Общественное движение в пореформенной России (1860-1890). Внутренняя и внешняя политика Александра </w:t>
            </w:r>
            <w:proofErr w:type="spellStart"/>
            <w:r w:rsidRPr="007B6EC2">
              <w:t>III</w:t>
            </w:r>
            <w:proofErr w:type="spellEnd"/>
            <w:r w:rsidRPr="007B6EC2">
              <w:t xml:space="preserve">. Политическое развитие России </w:t>
            </w:r>
            <w:proofErr w:type="gramStart"/>
            <w:r w:rsidRPr="007B6EC2">
              <w:t>в начале</w:t>
            </w:r>
            <w:proofErr w:type="gramEnd"/>
            <w:r w:rsidRPr="007B6EC2">
              <w:t xml:space="preserve"> </w:t>
            </w:r>
            <w:proofErr w:type="spellStart"/>
            <w:r w:rsidRPr="007B6EC2">
              <w:t>XX</w:t>
            </w:r>
            <w:proofErr w:type="spellEnd"/>
            <w:r w:rsidRPr="007B6EC2">
              <w:t xml:space="preserve"> в. Николай II. Революция 1905–1907 гг. Политические партии. </w:t>
            </w:r>
            <w:proofErr w:type="spellStart"/>
            <w:r w:rsidRPr="007B6EC2">
              <w:t>Столыпинская</w:t>
            </w:r>
            <w:proofErr w:type="spellEnd"/>
            <w:r w:rsidRPr="007B6EC2">
              <w:t xml:space="preserve"> аграрная реформа. Русско-японская война. Первая мировая война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усская культура в </w:t>
            </w:r>
            <w:proofErr w:type="spellStart"/>
            <w:r w:rsidRPr="007B6EC2">
              <w:t>XIX</w:t>
            </w:r>
            <w:proofErr w:type="spellEnd"/>
            <w:r w:rsidRPr="007B6EC2">
              <w:t xml:space="preserve"> в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Золотой век русской культуры: наука, образование, архитектура, литература, живопись, музыка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волюция и гражданская война в России. Формирование основ советской государственности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оссия в 1917 г. Февральская революция. Россия в период от Февраля к Октябрю. Октябрьский переворот. Становление советской государственности. Гражданская война. «Белое движение». Интервенция. Военный коммунизм. Образование СССР. НЭП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ССР в 1928–1941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троительство тоталитарной системы. Социально-экономическое развитие СССР – индустриализация и </w:t>
            </w:r>
            <w:r w:rsidRPr="007B6EC2">
              <w:lastRenderedPageBreak/>
              <w:t xml:space="preserve">коллективизация. Советская культура. Внешняя политика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lastRenderedPageBreak/>
              <w:t xml:space="preserve">Великая Отечественная война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ериодизация войны. Коренной перелом. Международные конференции. Война с Японией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нутренняя и внешняя политика СССР в 1945–1964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Восстановление народного хозяйства. Денежная реформа. Образование ООН, НАТО, </w:t>
            </w:r>
            <w:proofErr w:type="spellStart"/>
            <w:r w:rsidRPr="007B6EC2">
              <w:t>СЭВ</w:t>
            </w:r>
            <w:proofErr w:type="spellEnd"/>
            <w:r w:rsidRPr="007B6EC2">
              <w:t xml:space="preserve">. «Холодная война». Война в Корее. </w:t>
            </w:r>
            <w:proofErr w:type="spellStart"/>
            <w:r w:rsidRPr="007B6EC2">
              <w:t>Н.С</w:t>
            </w:r>
            <w:proofErr w:type="spellEnd"/>
            <w:r w:rsidRPr="007B6EC2">
              <w:t xml:space="preserve">. Хрущев. </w:t>
            </w:r>
            <w:proofErr w:type="spellStart"/>
            <w:r w:rsidRPr="007B6EC2">
              <w:t>XX</w:t>
            </w:r>
            <w:proofErr w:type="spellEnd"/>
            <w:r w:rsidRPr="007B6EC2">
              <w:t xml:space="preserve"> съезд КПСС. Преобразования в сельском хозяйстве. Оттепель. Внешняя политика. Создание ОВД. Берлинский кризис. Карибский кризис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Советский Союз в 1864–1985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proofErr w:type="spellStart"/>
            <w:r w:rsidRPr="007B6EC2">
              <w:t>Л.И</w:t>
            </w:r>
            <w:proofErr w:type="spellEnd"/>
            <w:r w:rsidRPr="007B6EC2">
              <w:t xml:space="preserve">. Брежнев. Политика </w:t>
            </w:r>
            <w:proofErr w:type="spellStart"/>
            <w:r w:rsidRPr="007B6EC2">
              <w:t>неосталинизма</w:t>
            </w:r>
            <w:proofErr w:type="spellEnd"/>
            <w:r w:rsidRPr="007B6EC2">
              <w:t xml:space="preserve">. Хозяйственная реформа. Застой. Разрядка международной напряженности. </w:t>
            </w:r>
            <w:proofErr w:type="spellStart"/>
            <w:r w:rsidRPr="007B6EC2">
              <w:t>ОСВ</w:t>
            </w:r>
            <w:proofErr w:type="spellEnd"/>
            <w:r w:rsidRPr="007B6EC2">
              <w:t xml:space="preserve">-1. Война в Афганистане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«Перестройка» в СССР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еформа политической системы. Межнациональные конфликты. Августовский путч. Распад СССР. </w:t>
            </w:r>
          </w:p>
        </w:tc>
      </w:tr>
      <w:tr w:rsidR="002C2B32" w:rsidRPr="007B6EC2" w:rsidTr="00A05F46">
        <w:tc>
          <w:tcPr>
            <w:tcW w:w="1622" w:type="pct"/>
            <w:shd w:val="clear" w:color="auto" w:fill="auto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РФ в 1991–2000 гг. </w:t>
            </w:r>
          </w:p>
        </w:tc>
        <w:tc>
          <w:tcPr>
            <w:tcW w:w="3378" w:type="pct"/>
          </w:tcPr>
          <w:p w:rsidR="002C2B32" w:rsidRPr="007B6EC2" w:rsidRDefault="002C2B32" w:rsidP="007B6EC2">
            <w:pPr>
              <w:pStyle w:val="Default"/>
              <w:spacing w:after="120" w:line="276" w:lineRule="auto"/>
              <w:jc w:val="both"/>
            </w:pPr>
            <w:r w:rsidRPr="007B6EC2">
              <w:t xml:space="preserve">Политический кризис 1993 г. </w:t>
            </w:r>
            <w:proofErr w:type="spellStart"/>
            <w:r w:rsidRPr="007B6EC2">
              <w:t>Б.Н</w:t>
            </w:r>
            <w:proofErr w:type="spellEnd"/>
            <w:r w:rsidRPr="007B6EC2">
              <w:t xml:space="preserve">. Ельцин. Чечня. Внешняя политика. </w:t>
            </w:r>
          </w:p>
        </w:tc>
      </w:tr>
    </w:tbl>
    <w:p w:rsidR="00E46D96" w:rsidRPr="007B6EC2" w:rsidRDefault="00E46D96" w:rsidP="007B6EC2"/>
    <w:p w:rsidR="00E46D96" w:rsidRPr="007B6EC2" w:rsidRDefault="00E46D96" w:rsidP="007B6EC2">
      <w:pPr>
        <w:pStyle w:val="3"/>
        <w:spacing w:line="276" w:lineRule="auto"/>
      </w:pPr>
      <w:bookmarkStart w:id="113" w:name="_Toc467596881"/>
      <w:bookmarkStart w:id="114" w:name="_Toc467599965"/>
      <w:bookmarkStart w:id="115" w:name="_Toc468272476"/>
      <w:bookmarkStart w:id="116" w:name="_Toc486514827"/>
      <w:bookmarkStart w:id="117" w:name="_Toc467596884"/>
      <w:bookmarkStart w:id="118" w:name="_Toc467599968"/>
      <w:bookmarkStart w:id="119" w:name="_Toc468272477"/>
      <w:bookmarkStart w:id="120" w:name="_Toc468274078"/>
      <w:bookmarkStart w:id="121" w:name="_Toc468278275"/>
      <w:r w:rsidRPr="007B6EC2">
        <w:t xml:space="preserve">Учебно-методическое обеспечение самостоятельной работы </w:t>
      </w:r>
      <w:proofErr w:type="gramStart"/>
      <w:r w:rsidRPr="007B6EC2">
        <w:t>обучающихся</w:t>
      </w:r>
      <w:proofErr w:type="gramEnd"/>
      <w:r w:rsidRPr="007B6EC2">
        <w:rPr>
          <w:i/>
        </w:rPr>
        <w:t xml:space="preserve"> </w:t>
      </w:r>
      <w:r w:rsidRPr="007B6EC2">
        <w:t>по дисциплине</w:t>
      </w:r>
      <w:bookmarkEnd w:id="113"/>
      <w:bookmarkEnd w:id="114"/>
      <w:bookmarkEnd w:id="115"/>
      <w:bookmarkEnd w:id="116"/>
      <w:r w:rsidRPr="007B6EC2">
        <w:t xml:space="preserve"> </w:t>
      </w:r>
    </w:p>
    <w:p w:rsidR="00E46D96" w:rsidRPr="007B6EC2" w:rsidRDefault="00E46D96" w:rsidP="007B6EC2">
      <w:r w:rsidRPr="007B6EC2">
        <w:t xml:space="preserve">Самостоятельная работа </w:t>
      </w:r>
      <w:proofErr w:type="gramStart"/>
      <w:r w:rsidRPr="007B6EC2">
        <w:t>обучающихся</w:t>
      </w:r>
      <w:proofErr w:type="gramEnd"/>
      <w:r w:rsidRPr="007B6EC2">
        <w:t xml:space="preserve"> обеспечивается следующими документами и материалами: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Рабочей программой дисциплины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Планами учебных занятий, предоставляемых преподавателем в начале каждого раздела дисциплины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Методическими пособиями по дисциплине (см. в списке литературы)</w:t>
      </w:r>
    </w:p>
    <w:p w:rsidR="00E46D96" w:rsidRPr="007B6EC2" w:rsidRDefault="00E46D96" w:rsidP="007B6EC2">
      <w:pPr>
        <w:keepLines/>
        <w:widowControl w:val="0"/>
        <w:numPr>
          <w:ilvl w:val="0"/>
          <w:numId w:val="5"/>
        </w:numPr>
        <w:ind w:left="0" w:firstLine="0"/>
        <w:contextualSpacing/>
      </w:pPr>
      <w:r w:rsidRPr="007B6EC2">
        <w:t>Образцами проверочных заданий, представленных в фонде оценочных средств.</w:t>
      </w:r>
    </w:p>
    <w:p w:rsidR="00E46D96" w:rsidRPr="007B6EC2" w:rsidRDefault="00E46D96" w:rsidP="007B6EC2">
      <w:pPr>
        <w:pStyle w:val="3"/>
        <w:spacing w:line="276" w:lineRule="auto"/>
      </w:pPr>
    </w:p>
    <w:p w:rsidR="00E46D96" w:rsidRPr="007B6EC2" w:rsidRDefault="00E46D96" w:rsidP="007B6EC2">
      <w:pPr>
        <w:pStyle w:val="3"/>
        <w:spacing w:line="276" w:lineRule="auto"/>
      </w:pPr>
      <w:bookmarkStart w:id="122" w:name="_Toc486514828"/>
      <w:r w:rsidRPr="007B6EC2">
        <w:t>Фонд оценочных средств</w:t>
      </w:r>
      <w:bookmarkEnd w:id="117"/>
      <w:bookmarkEnd w:id="118"/>
      <w:bookmarkEnd w:id="119"/>
      <w:bookmarkEnd w:id="120"/>
      <w:bookmarkEnd w:id="121"/>
      <w:bookmarkEnd w:id="122"/>
      <w:r w:rsidRPr="007B6EC2">
        <w:t xml:space="preserve"> 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23" w:name="_Toc473664508"/>
      <w:bookmarkStart w:id="124" w:name="_Toc473718086"/>
      <w:bookmarkStart w:id="125" w:name="_Toc473892887"/>
      <w:bookmarkStart w:id="126" w:name="_Toc474840596"/>
      <w:bookmarkStart w:id="127" w:name="_Toc475970643"/>
      <w:bookmarkStart w:id="128" w:name="_Toc486514829"/>
      <w:r w:rsidRPr="007B6EC2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23"/>
      <w:bookmarkEnd w:id="124"/>
      <w:bookmarkEnd w:id="125"/>
      <w:bookmarkEnd w:id="126"/>
      <w:bookmarkEnd w:id="127"/>
      <w:bookmarkEnd w:id="128"/>
    </w:p>
    <w:p w:rsidR="00E46D96" w:rsidRPr="007B6EC2" w:rsidRDefault="00E46D96" w:rsidP="007B6EC2">
      <w:pPr>
        <w:keepLines/>
      </w:pPr>
      <w:r w:rsidRPr="007B6EC2">
        <w:t xml:space="preserve">Фонд оценочных средств разработан для осваиваемой в ходе реализации курса компетенции и представлен в </w:t>
      </w:r>
      <w:r w:rsidRPr="007B6EC2">
        <w:rPr>
          <w:i/>
        </w:rPr>
        <w:t xml:space="preserve">Приложении </w:t>
      </w:r>
      <w:r w:rsidRPr="007B6EC2">
        <w:t xml:space="preserve"> к настоящей программе.</w:t>
      </w:r>
    </w:p>
    <w:p w:rsidR="00E46D96" w:rsidRPr="007B6EC2" w:rsidRDefault="00E46D96" w:rsidP="007B6EC2">
      <w:pPr>
        <w:keepLines/>
      </w:pPr>
      <w:r w:rsidRPr="007B6EC2">
        <w:t>Настоящий фонд оценочных сре</w:t>
      </w:r>
      <w:proofErr w:type="gramStart"/>
      <w:r w:rsidRPr="007B6EC2">
        <w:t>дств в с</w:t>
      </w:r>
      <w:proofErr w:type="gramEnd"/>
      <w:r w:rsidRPr="007B6EC2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29" w:name="_Toc473664509"/>
      <w:bookmarkStart w:id="130" w:name="_Toc473718087"/>
      <w:bookmarkStart w:id="131" w:name="_Toc473892888"/>
      <w:bookmarkStart w:id="132" w:name="_Toc474840597"/>
      <w:bookmarkStart w:id="133" w:name="_Toc475970644"/>
      <w:bookmarkStart w:id="134" w:name="_Toc486514830"/>
      <w:r w:rsidRPr="007B6EC2">
        <w:rPr>
          <w:rFonts w:ascii="Times New Roman" w:hAnsi="Times New Roman" w:cs="Times New Roman"/>
          <w:szCs w:val="24"/>
        </w:rPr>
        <w:t>Показатели оценивания основного этапа освоения компетенции</w:t>
      </w:r>
      <w:bookmarkEnd w:id="129"/>
      <w:bookmarkEnd w:id="130"/>
      <w:bookmarkEnd w:id="131"/>
      <w:bookmarkEnd w:id="132"/>
      <w:bookmarkEnd w:id="133"/>
      <w:bookmarkEnd w:id="134"/>
    </w:p>
    <w:p w:rsidR="00E46D96" w:rsidRPr="007B6EC2" w:rsidRDefault="00E46D96" w:rsidP="007B6EC2">
      <w:r w:rsidRPr="007B6EC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35" w:name="_Toc474840598"/>
      <w:bookmarkStart w:id="136" w:name="_Toc475970645"/>
      <w:bookmarkStart w:id="137" w:name="_Toc486514831"/>
      <w:r w:rsidRPr="007B6EC2">
        <w:rPr>
          <w:rFonts w:ascii="Times New Roman" w:hAnsi="Times New Roman" w:cs="Times New Roman"/>
          <w:szCs w:val="24"/>
        </w:rPr>
        <w:lastRenderedPageBreak/>
        <w:t>Вопросы для проведения промежуточной аттестации:</w:t>
      </w:r>
      <w:bookmarkStart w:id="138" w:name="_Toc473664511"/>
      <w:bookmarkStart w:id="139" w:name="_Toc473718089"/>
      <w:bookmarkStart w:id="140" w:name="_Toc473892890"/>
      <w:bookmarkStart w:id="141" w:name="_Toc474840599"/>
      <w:bookmarkStart w:id="142" w:name="_Toc475970646"/>
      <w:bookmarkStart w:id="143" w:name="_Toc486514832"/>
      <w:bookmarkEnd w:id="135"/>
      <w:bookmarkEnd w:id="136"/>
      <w:bookmarkEnd w:id="137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Восточные славяне. Образование древнерусского государств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Древнерусское государство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первой трет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Принятие христианств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Культура Рус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домонгольского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период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Русские земли и княжества в начал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первой половин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Удельная раздробленность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Татаро-монгольское нашествие и иго. Отражение католической агрессии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Московское княжество в конц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V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Большая Московская усобица второй четверт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Автокефалия Русской Церкви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Завершение объединения русских земель во второй половин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первой трет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Иван Грозный: реформы Избранной рады, Ливонская война, опричнина, итоги царствовани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Русская культур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V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>–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ХV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Россия на рубеж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>–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ХV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в. Установление патриаршества. Смутное врем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Русское государство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Особенности экономического, социального и политического развития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Внешняя политика России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Присоединение Украин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Культура Росси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Государство и церковь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Церковный раскол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Внутренняя и внешняя политика России в царствование Петра I. Создание Российской империи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Российская империя в 1725–1762 гг. Дворцовые переворот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Россия во второй половин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Реформы Екатерины II. Царствование Павл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8. Внешняя политика в царствование Екатерины II и Павл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9. Русская культур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VI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0. Внутренняя политика России в царствование императора Александра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1. Внешняя политика России в первой четверт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Отечественная война 1812 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2. Внутренняя и внешняя политика России в царствование императора Николая I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3. Общественная мысль России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4. Внутренняя политика России в царствование императора Александра II. Великие реформ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5. Внешняя политика России во II половин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6. Внутренняя политика России в царствование императора Александр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III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7. Русская культура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начале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lastRenderedPageBreak/>
        <w:t xml:space="preserve">28. Внутренняя политика России в царствование императора Николая II. Революция 1905–1907 гг.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Столыпинские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реформ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9. Внешняя политика России конц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начал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в. Россия в I мировой войн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0. Революция и гражданская война в России. 1917–1922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1. Формирование основ советской государственности. 1922–1928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2. Советский Союз в период «Большого скачка»: 1928–1941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3. Внешняя политика Советского государства в 1920–1941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4. СССР в годы Великой Отечественной войны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5. Послевоенное развитие СССР в 1945–1953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6. Внутренняя и внешняя политика СССР в 1953–1964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7. Советский Союз в 1964–1985 гг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8. Общественная мысль и культура в СССР в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9. «Перестройка» в СССР и ее последствия. Распад Советского Союза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0. Особенности экономического, социального и политического развития Российской федерации в 1991–2000 гг. </w:t>
      </w:r>
    </w:p>
    <w:p w:rsidR="002C2B32" w:rsidRPr="007B6EC2" w:rsidRDefault="002C2B32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r w:rsidRPr="007B6EC2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</w:p>
    <w:p w:rsidR="00E46D96" w:rsidRPr="007B6EC2" w:rsidRDefault="00E46D96" w:rsidP="007B6EC2">
      <w:r w:rsidRPr="007B6EC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D96" w:rsidRPr="007B6EC2" w:rsidRDefault="00E46D96" w:rsidP="007B6EC2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4" w:name="_Toc473664512"/>
      <w:bookmarkStart w:id="145" w:name="_Toc473718090"/>
      <w:bookmarkStart w:id="146" w:name="_Toc473892891"/>
      <w:bookmarkStart w:id="147" w:name="_Toc474840600"/>
      <w:bookmarkStart w:id="148" w:name="_Toc475970647"/>
      <w:r w:rsidRPr="007B6EC2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4"/>
      <w:bookmarkEnd w:id="145"/>
      <w:bookmarkEnd w:id="146"/>
      <w:bookmarkEnd w:id="147"/>
      <w:bookmarkEnd w:id="148"/>
    </w:p>
    <w:p w:rsidR="00E46D96" w:rsidRPr="007B6EC2" w:rsidRDefault="00E46D96" w:rsidP="007B6EC2">
      <w:pPr>
        <w:rPr>
          <w:bCs/>
          <w:i/>
        </w:rPr>
      </w:pPr>
      <w:bookmarkStart w:id="149" w:name="_Toc473664513"/>
      <w:bookmarkStart w:id="150" w:name="_Toc473718091"/>
      <w:r w:rsidRPr="007B6EC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51" w:name="_Toc473892892"/>
      <w:bookmarkStart w:id="152" w:name="_Toc474840601"/>
      <w:bookmarkStart w:id="153" w:name="_Toc475970648"/>
      <w:bookmarkStart w:id="154" w:name="_Toc486514833"/>
      <w:r w:rsidRPr="007B6EC2">
        <w:rPr>
          <w:rFonts w:ascii="Times New Roman" w:hAnsi="Times New Roman" w:cs="Times New Roman"/>
          <w:szCs w:val="24"/>
        </w:rPr>
        <w:lastRenderedPageBreak/>
        <w:t xml:space="preserve">Описание </w:t>
      </w:r>
      <w:proofErr w:type="gramStart"/>
      <w:r w:rsidRPr="007B6EC2">
        <w:rPr>
          <w:rFonts w:ascii="Times New Roman" w:hAnsi="Times New Roman" w:cs="Times New Roman"/>
          <w:szCs w:val="24"/>
        </w:rPr>
        <w:t>шкал оценивания основного этапа освоения компетенции</w:t>
      </w:r>
      <w:bookmarkEnd w:id="149"/>
      <w:bookmarkEnd w:id="150"/>
      <w:bookmarkEnd w:id="151"/>
      <w:bookmarkEnd w:id="152"/>
      <w:bookmarkEnd w:id="153"/>
      <w:bookmarkEnd w:id="154"/>
      <w:proofErr w:type="gramEnd"/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6EC2">
        <w:rPr>
          <w:bCs/>
        </w:rPr>
        <w:t>балльно</w:t>
      </w:r>
      <w:proofErr w:type="spellEnd"/>
      <w:r w:rsidRPr="007B6EC2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  <w:r w:rsidRPr="007B6EC2">
        <w:rPr>
          <w:bCs/>
        </w:rPr>
        <w:t xml:space="preserve">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6EC2">
        <w:t xml:space="preserve">по </w:t>
      </w:r>
      <w:proofErr w:type="spellStart"/>
      <w:r w:rsidRPr="007B6EC2">
        <w:t>балльно</w:t>
      </w:r>
      <w:proofErr w:type="spellEnd"/>
      <w:r w:rsidRPr="007B6EC2">
        <w:t>-рейтинговой системе.</w:t>
      </w:r>
      <w:r w:rsidRPr="007B6EC2">
        <w:rPr>
          <w:bCs/>
        </w:rPr>
        <w:t xml:space="preserve"> </w:t>
      </w:r>
    </w:p>
    <w:p w:rsidR="00E46D96" w:rsidRPr="007B6EC2" w:rsidRDefault="00E46D96" w:rsidP="007B6EC2">
      <w:pPr>
        <w:rPr>
          <w:bCs/>
        </w:rPr>
      </w:pPr>
      <w:r w:rsidRPr="007B6EC2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6EC2">
        <w:rPr>
          <w:bCs/>
        </w:rPr>
        <w:t>балльно</w:t>
      </w:r>
      <w:proofErr w:type="spellEnd"/>
      <w:r w:rsidRPr="007B6EC2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pPr>
              <w:rPr>
                <w:b/>
              </w:rPr>
            </w:pPr>
            <w:r w:rsidRPr="007B6EC2">
              <w:rPr>
                <w:b/>
              </w:rPr>
              <w:t>Итоговая оценка за дисциплину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5» («отличн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4» («хорош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3» («удовлетворительно»)</w:t>
            </w:r>
          </w:p>
        </w:tc>
      </w:tr>
      <w:tr w:rsidR="00E46D96" w:rsidRPr="007B6EC2" w:rsidTr="00E46D9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D96" w:rsidRPr="007B6EC2" w:rsidRDefault="00E46D96" w:rsidP="007B6EC2">
            <w:r w:rsidRPr="007B6EC2">
              <w:rPr>
                <w:bCs/>
              </w:rPr>
              <w:t>«2» («неудовлетворительно»)</w:t>
            </w:r>
          </w:p>
        </w:tc>
      </w:tr>
    </w:tbl>
    <w:p w:rsidR="00E46D96" w:rsidRPr="007B6EC2" w:rsidRDefault="00E46D96" w:rsidP="007B6EC2">
      <w:pPr>
        <w:rPr>
          <w:bCs/>
        </w:rPr>
      </w:pPr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55" w:name="_Toc473664514"/>
      <w:bookmarkStart w:id="156" w:name="_Toc473718092"/>
      <w:bookmarkStart w:id="157" w:name="_Toc473892893"/>
      <w:bookmarkStart w:id="158" w:name="_Toc474840602"/>
      <w:bookmarkStart w:id="159" w:name="_Toc475970649"/>
      <w:bookmarkStart w:id="160" w:name="_Toc486514834"/>
      <w:r w:rsidRPr="007B6EC2">
        <w:rPr>
          <w:rFonts w:ascii="Times New Roman" w:hAnsi="Times New Roman" w:cs="Times New Roman"/>
          <w:szCs w:val="24"/>
        </w:rPr>
        <w:t>Средства оценивания</w:t>
      </w:r>
      <w:bookmarkEnd w:id="155"/>
      <w:bookmarkEnd w:id="156"/>
      <w:bookmarkEnd w:id="157"/>
      <w:bookmarkEnd w:id="158"/>
      <w:bookmarkEnd w:id="159"/>
      <w:bookmarkEnd w:id="160"/>
      <w:r w:rsidRPr="007B6EC2">
        <w:rPr>
          <w:rFonts w:ascii="Times New Roman" w:hAnsi="Times New Roman" w:cs="Times New Roman"/>
          <w:szCs w:val="24"/>
        </w:rPr>
        <w:t xml:space="preserve">  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7B6EC2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По результатам экзамена </w:t>
      </w:r>
      <w:proofErr w:type="gramStart"/>
      <w:r w:rsidRPr="007B6EC2">
        <w:rPr>
          <w:rFonts w:eastAsiaTheme="minorHAnsi"/>
          <w:bCs/>
          <w:lang w:eastAsia="en-US"/>
        </w:rPr>
        <w:t>обучающийся</w:t>
      </w:r>
      <w:proofErr w:type="gramEnd"/>
      <w:r w:rsidRPr="007B6EC2">
        <w:rPr>
          <w:rFonts w:eastAsiaTheme="minorHAnsi"/>
          <w:bCs/>
          <w:lang w:eastAsia="en-US"/>
        </w:rPr>
        <w:t xml:space="preserve"> может набрать до 60 % от общего состава оценки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7B6EC2">
        <w:rPr>
          <w:rFonts w:eastAsiaTheme="minorHAnsi"/>
          <w:bCs/>
          <w:lang w:eastAsia="en-US"/>
        </w:rPr>
        <w:t>обучающийся</w:t>
      </w:r>
      <w:proofErr w:type="gramEnd"/>
      <w:r w:rsidRPr="007B6EC2">
        <w:rPr>
          <w:rFonts w:eastAsiaTheme="minorHAns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lastRenderedPageBreak/>
        <w:t xml:space="preserve">Оценка «4» («хорошо») ставится в случае, если </w:t>
      </w:r>
      <w:proofErr w:type="gramStart"/>
      <w:r w:rsidRPr="007B6EC2">
        <w:rPr>
          <w:rFonts w:eastAsiaTheme="minorHAnsi"/>
          <w:bCs/>
          <w:lang w:eastAsia="en-US"/>
        </w:rPr>
        <w:t>обучающийся</w:t>
      </w:r>
      <w:proofErr w:type="gramEnd"/>
      <w:r w:rsidRPr="007B6EC2">
        <w:rPr>
          <w:rFonts w:eastAsiaTheme="minorHAns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E46D96" w:rsidRPr="007B6EC2" w:rsidRDefault="00E46D96" w:rsidP="007B6EC2">
      <w:pPr>
        <w:rPr>
          <w:rFonts w:eastAsiaTheme="minorHAnsi"/>
          <w:bCs/>
          <w:lang w:eastAsia="en-US"/>
        </w:rPr>
      </w:pPr>
      <w:r w:rsidRPr="007B6EC2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7B6EC2">
        <w:rPr>
          <w:rFonts w:eastAsiaTheme="minorHAnsi"/>
          <w:bCs/>
          <w:lang w:eastAsia="en-US"/>
        </w:rPr>
        <w:t>обучающийся</w:t>
      </w:r>
      <w:proofErr w:type="gramEnd"/>
      <w:r w:rsidRPr="007B6EC2">
        <w:rPr>
          <w:rFonts w:eastAsiaTheme="minorHAns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7B6EC2">
        <w:rPr>
          <w:rFonts w:eastAsiaTheme="minorHAnsi"/>
          <w:bCs/>
          <w:lang w:eastAsia="en-US"/>
        </w:rPr>
        <w:t>балльно</w:t>
      </w:r>
      <w:proofErr w:type="spellEnd"/>
      <w:r w:rsidRPr="007B6EC2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E46D96" w:rsidRPr="007B6EC2" w:rsidRDefault="00E46D96" w:rsidP="007B6EC2">
      <w:pPr>
        <w:pStyle w:val="3"/>
        <w:spacing w:line="276" w:lineRule="auto"/>
      </w:pPr>
      <w:bookmarkStart w:id="161" w:name="_Toc468272479"/>
      <w:bookmarkStart w:id="162" w:name="_Toc468274080"/>
      <w:bookmarkStart w:id="163" w:name="_Toc468278277"/>
      <w:bookmarkStart w:id="164" w:name="_Toc486514835"/>
      <w:r w:rsidRPr="007B6EC2">
        <w:t>Литература по дисциплине</w:t>
      </w:r>
      <w:bookmarkEnd w:id="161"/>
      <w:bookmarkEnd w:id="162"/>
      <w:bookmarkEnd w:id="163"/>
      <w:bookmarkEnd w:id="164"/>
    </w:p>
    <w:p w:rsidR="00E46D96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bookmarkStart w:id="165" w:name="_Toc486514836"/>
      <w:r w:rsidRPr="007B6EC2">
        <w:rPr>
          <w:rFonts w:ascii="Times New Roman" w:hAnsi="Times New Roman" w:cs="Times New Roman"/>
          <w:szCs w:val="24"/>
        </w:rPr>
        <w:t>Основная:</w:t>
      </w:r>
      <w:bookmarkEnd w:id="165"/>
    </w:p>
    <w:p w:rsidR="002C2B32" w:rsidRPr="007B6EC2" w:rsidRDefault="002C2B32" w:rsidP="007B6EC2">
      <w:pPr>
        <w:rPr>
          <w:rFonts w:eastAsiaTheme="minorHAnsi"/>
        </w:rPr>
      </w:pPr>
      <w:bookmarkStart w:id="166" w:name="_Toc486514837"/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1. Дворниченко </w:t>
      </w:r>
      <w:proofErr w:type="spellStart"/>
      <w:r w:rsidRPr="007B6EC2">
        <w:rPr>
          <w:rFonts w:eastAsiaTheme="minorHAnsi"/>
        </w:rPr>
        <w:t>А.Ю</w:t>
      </w:r>
      <w:proofErr w:type="spellEnd"/>
      <w:r w:rsidRPr="007B6EC2">
        <w:rPr>
          <w:rFonts w:eastAsiaTheme="minorHAnsi"/>
        </w:rPr>
        <w:t xml:space="preserve">. История России до 1917 года: учебник </w:t>
      </w:r>
      <w:proofErr w:type="gramStart"/>
      <w:r w:rsidRPr="007B6EC2">
        <w:rPr>
          <w:rFonts w:eastAsiaTheme="minorHAnsi"/>
        </w:rPr>
        <w:t>для</w:t>
      </w:r>
      <w:proofErr w:type="gramEnd"/>
      <w:r w:rsidRPr="007B6EC2">
        <w:rPr>
          <w:rFonts w:eastAsiaTheme="minorHAnsi"/>
        </w:rPr>
        <w:t xml:space="preserve"> академического </w:t>
      </w:r>
      <w:proofErr w:type="spellStart"/>
      <w:r w:rsidRPr="007B6EC2">
        <w:rPr>
          <w:rFonts w:eastAsiaTheme="minorHAnsi"/>
        </w:rPr>
        <w:t>бакалавриата</w:t>
      </w:r>
      <w:proofErr w:type="spellEnd"/>
      <w:r w:rsidRPr="007B6EC2">
        <w:rPr>
          <w:rFonts w:eastAsiaTheme="minorHAnsi"/>
        </w:rPr>
        <w:t xml:space="preserve">. 2-е изд., </w:t>
      </w:r>
      <w:proofErr w:type="spellStart"/>
      <w:r w:rsidRPr="007B6EC2">
        <w:rPr>
          <w:rFonts w:eastAsiaTheme="minorHAnsi"/>
        </w:rPr>
        <w:t>испр</w:t>
      </w:r>
      <w:proofErr w:type="spellEnd"/>
      <w:r w:rsidRPr="007B6EC2">
        <w:rPr>
          <w:rFonts w:eastAsiaTheme="minorHAnsi"/>
        </w:rPr>
        <w:t xml:space="preserve">. и доп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6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2. Ильяшенко Ф., </w:t>
      </w:r>
      <w:proofErr w:type="spellStart"/>
      <w:r w:rsidRPr="007B6EC2">
        <w:rPr>
          <w:rFonts w:eastAsiaTheme="minorHAnsi"/>
        </w:rPr>
        <w:t>свящ</w:t>
      </w:r>
      <w:proofErr w:type="spellEnd"/>
      <w:r w:rsidRPr="007B6EC2">
        <w:rPr>
          <w:rFonts w:eastAsiaTheme="minorHAnsi"/>
        </w:rPr>
        <w:t xml:space="preserve">. История России с древнейших времен до конца ХХ века: программа курса. М., </w:t>
      </w:r>
      <w:proofErr w:type="spellStart"/>
      <w:r w:rsidRPr="007B6EC2">
        <w:rPr>
          <w:rFonts w:eastAsiaTheme="minorHAnsi"/>
        </w:rPr>
        <w:t>ПСТГУ</w:t>
      </w:r>
      <w:proofErr w:type="spellEnd"/>
      <w:r w:rsidRPr="007B6EC2">
        <w:rPr>
          <w:rFonts w:eastAsiaTheme="minorHAnsi"/>
        </w:rPr>
        <w:t xml:space="preserve">, 2010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3. История России до конца </w:t>
      </w:r>
      <w:proofErr w:type="spellStart"/>
      <w:r w:rsidRPr="007B6EC2">
        <w:rPr>
          <w:rFonts w:eastAsiaTheme="minorHAnsi"/>
        </w:rPr>
        <w:t>XVII</w:t>
      </w:r>
      <w:proofErr w:type="spellEnd"/>
      <w:r w:rsidRPr="007B6EC2">
        <w:rPr>
          <w:rFonts w:eastAsiaTheme="minorHAnsi"/>
        </w:rPr>
        <w:t xml:space="preserve"> века. Учебник для </w:t>
      </w:r>
      <w:proofErr w:type="gramStart"/>
      <w:r w:rsidRPr="007B6EC2">
        <w:rPr>
          <w:rFonts w:eastAsiaTheme="minorHAnsi"/>
        </w:rPr>
        <w:t>академического</w:t>
      </w:r>
      <w:proofErr w:type="gramEnd"/>
      <w:r w:rsidRPr="007B6EC2">
        <w:rPr>
          <w:rFonts w:eastAsiaTheme="minorHAnsi"/>
        </w:rPr>
        <w:t xml:space="preserve"> </w:t>
      </w:r>
      <w:proofErr w:type="spellStart"/>
      <w:r w:rsidRPr="007B6EC2">
        <w:rPr>
          <w:rFonts w:eastAsiaTheme="minorHAnsi"/>
        </w:rPr>
        <w:t>бакалавриата</w:t>
      </w:r>
      <w:proofErr w:type="spellEnd"/>
      <w:r w:rsidRPr="007B6EC2">
        <w:rPr>
          <w:rFonts w:eastAsiaTheme="minorHAnsi"/>
        </w:rPr>
        <w:t>. / Под общ</w:t>
      </w:r>
      <w:proofErr w:type="gramStart"/>
      <w:r w:rsidRPr="007B6EC2">
        <w:rPr>
          <w:rFonts w:eastAsiaTheme="minorHAnsi"/>
        </w:rPr>
        <w:t>.</w:t>
      </w:r>
      <w:proofErr w:type="gramEnd"/>
      <w:r w:rsidRPr="007B6EC2">
        <w:rPr>
          <w:rFonts w:eastAsiaTheme="minorHAnsi"/>
        </w:rPr>
        <w:t xml:space="preserve"> </w:t>
      </w:r>
      <w:proofErr w:type="gramStart"/>
      <w:r w:rsidRPr="007B6EC2">
        <w:rPr>
          <w:rFonts w:eastAsiaTheme="minorHAnsi"/>
        </w:rPr>
        <w:t>р</w:t>
      </w:r>
      <w:proofErr w:type="gramEnd"/>
      <w:r w:rsidRPr="007B6EC2">
        <w:rPr>
          <w:rFonts w:eastAsiaTheme="minorHAnsi"/>
        </w:rPr>
        <w:t xml:space="preserve">ед. </w:t>
      </w:r>
      <w:proofErr w:type="spellStart"/>
      <w:r w:rsidRPr="007B6EC2">
        <w:rPr>
          <w:rFonts w:eastAsiaTheme="minorHAnsi"/>
        </w:rPr>
        <w:t>А.И</w:t>
      </w:r>
      <w:proofErr w:type="spellEnd"/>
      <w:r w:rsidRPr="007B6EC2">
        <w:rPr>
          <w:rFonts w:eastAsiaTheme="minorHAnsi"/>
        </w:rPr>
        <w:t xml:space="preserve">. Филюшкина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5. </w:t>
      </w:r>
    </w:p>
    <w:p w:rsidR="002C2B32" w:rsidRPr="007B6EC2" w:rsidRDefault="002C2B32" w:rsidP="007B6EC2">
      <w:pPr>
        <w:rPr>
          <w:rFonts w:eastAsiaTheme="minorHAnsi"/>
        </w:rPr>
      </w:pPr>
      <w:r w:rsidRPr="007B6EC2">
        <w:rPr>
          <w:rFonts w:eastAsiaTheme="minorHAnsi"/>
        </w:rPr>
        <w:t xml:space="preserve">4. Кириллов </w:t>
      </w:r>
      <w:proofErr w:type="spellStart"/>
      <w:r w:rsidRPr="007B6EC2">
        <w:rPr>
          <w:rFonts w:eastAsiaTheme="minorHAnsi"/>
        </w:rPr>
        <w:t>В.В</w:t>
      </w:r>
      <w:proofErr w:type="spellEnd"/>
      <w:r w:rsidRPr="007B6EC2">
        <w:rPr>
          <w:rFonts w:eastAsiaTheme="minorHAnsi"/>
        </w:rPr>
        <w:t xml:space="preserve">. История России. Учебное пособие для </w:t>
      </w:r>
      <w:proofErr w:type="gramStart"/>
      <w:r w:rsidRPr="007B6EC2">
        <w:rPr>
          <w:rFonts w:eastAsiaTheme="minorHAnsi"/>
        </w:rPr>
        <w:t>академического</w:t>
      </w:r>
      <w:proofErr w:type="gramEnd"/>
      <w:r w:rsidRPr="007B6EC2">
        <w:rPr>
          <w:rFonts w:eastAsiaTheme="minorHAnsi"/>
        </w:rPr>
        <w:t xml:space="preserve"> </w:t>
      </w:r>
      <w:proofErr w:type="spellStart"/>
      <w:r w:rsidRPr="007B6EC2">
        <w:rPr>
          <w:rFonts w:eastAsiaTheme="minorHAnsi"/>
        </w:rPr>
        <w:t>бакалавриата</w:t>
      </w:r>
      <w:proofErr w:type="spellEnd"/>
      <w:r w:rsidRPr="007B6EC2">
        <w:rPr>
          <w:rFonts w:eastAsiaTheme="minorHAnsi"/>
        </w:rPr>
        <w:t xml:space="preserve">. 6-е изд., пер. и доп. М.: Издательство </w:t>
      </w:r>
      <w:proofErr w:type="spellStart"/>
      <w:r w:rsidRPr="007B6EC2">
        <w:rPr>
          <w:rFonts w:eastAsiaTheme="minorHAnsi"/>
        </w:rPr>
        <w:t>Юрайт</w:t>
      </w:r>
      <w:proofErr w:type="spellEnd"/>
      <w:r w:rsidRPr="007B6EC2">
        <w:rPr>
          <w:rFonts w:eastAsiaTheme="minorHAnsi"/>
        </w:rPr>
        <w:t xml:space="preserve">, 2016. </w:t>
      </w:r>
    </w:p>
    <w:p w:rsidR="002C2B32" w:rsidRPr="007B6EC2" w:rsidRDefault="00E46D96" w:rsidP="007B6EC2">
      <w:pPr>
        <w:pStyle w:val="2"/>
        <w:spacing w:before="0" w:after="120"/>
        <w:rPr>
          <w:rFonts w:ascii="Times New Roman" w:hAnsi="Times New Roman" w:cs="Times New Roman"/>
          <w:szCs w:val="24"/>
        </w:rPr>
      </w:pPr>
      <w:r w:rsidRPr="007B6EC2">
        <w:rPr>
          <w:rFonts w:ascii="Times New Roman" w:hAnsi="Times New Roman" w:cs="Times New Roman"/>
          <w:szCs w:val="24"/>
        </w:rPr>
        <w:t>Дополнительная:</w:t>
      </w:r>
      <w:bookmarkEnd w:id="166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Айрапето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О.Р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Внешняя политика Российской империи (1801–1914). М., 2006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Белоногова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Ю.И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ХХ века. Программа курса. М.,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ПСТГУ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, 2009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Борисо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Н.С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Иван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Калита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Вдовин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И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Барсенко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С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Воронкова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С.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ХХ – начал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ХХ</w:t>
      </w:r>
      <w:proofErr w:type="gramStart"/>
      <w:r w:rsidRPr="007B6EC2">
        <w:rPr>
          <w:rFonts w:eastAsiaTheme="minorHAnsi"/>
          <w:color w:val="000000"/>
          <w:lang w:eastAsia="en-US"/>
          <w14:ligatures w14:val="all"/>
        </w:rPr>
        <w:t>I</w:t>
      </w:r>
      <w:proofErr w:type="spellEnd"/>
      <w:proofErr w:type="gramEnd"/>
      <w:r w:rsidRPr="007B6EC2">
        <w:rPr>
          <w:rFonts w:eastAsiaTheme="minorHAnsi"/>
          <w:color w:val="000000"/>
          <w:lang w:eastAsia="en-US"/>
          <w14:ligatures w14:val="all"/>
        </w:rPr>
        <w:t xml:space="preserve"> века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олодих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Д.М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Рюриковичи. М., 2013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6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Георгие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.А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Орло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С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Хрестоматия по истории России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7. История России с древнейших времен до начал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. Учебное пособие для бакалавров</w:t>
      </w:r>
      <w:proofErr w:type="gramStart"/>
      <w:r w:rsidRPr="007B6EC2">
        <w:rPr>
          <w:rFonts w:eastAsiaTheme="minorHAnsi"/>
          <w:color w:val="000000"/>
          <w:lang w:eastAsia="en-US"/>
          <w14:ligatures w14:val="all"/>
        </w:rPr>
        <w:t xml:space="preserve"> / П</w:t>
      </w:r>
      <w:proofErr w:type="gramEnd"/>
      <w:r w:rsidRPr="007B6EC2">
        <w:rPr>
          <w:rFonts w:eastAsiaTheme="minorHAnsi"/>
          <w:color w:val="000000"/>
          <w:lang w:eastAsia="en-US"/>
          <w14:ligatures w14:val="all"/>
        </w:rPr>
        <w:t xml:space="preserve">од ред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Б.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Флори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8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арташе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В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Очерки по истории русской церкви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9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Киселе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Ф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Щаг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Э.М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Новейшая история Отечества.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ек. В 2 тт. Учебник для ВУЗов. М., 2004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0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Ключевский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.О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Курс русской истории. Любое издание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1.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Курукин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И.В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Романовы. М., 2015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2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Орло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С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Георгие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.А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Георгиева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Н.Г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Сивохина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Т.А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. Учебник. М., 2012 (любое издание)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3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Павленко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Н.И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. Петр Великий. М., 2010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4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Павленко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Н.И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Андрее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И.Л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, Федоро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.А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с древнейших времен до 1861 года. Учебник для студентов ВУЗов. М., 2011 (любое издание)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5. Советская внешняя политика 1917–1945. Поиски новых подходов. М., 1992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6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Уткин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А.И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Вторая мировая война. М., 2002.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7. </w:t>
      </w:r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Федоров </w:t>
      </w:r>
      <w:proofErr w:type="spellStart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>В.А</w:t>
      </w:r>
      <w:proofErr w:type="spellEnd"/>
      <w:r w:rsidRPr="007B6EC2">
        <w:rPr>
          <w:rFonts w:eastAsiaTheme="minorHAnsi"/>
          <w:i/>
          <w:iCs/>
          <w:color w:val="000000"/>
          <w:lang w:eastAsia="en-US"/>
          <w14:ligatures w14:val="all"/>
        </w:rPr>
        <w:t xml:space="preserve">. </w:t>
      </w:r>
      <w:r w:rsidRPr="007B6EC2">
        <w:rPr>
          <w:rFonts w:eastAsiaTheme="minorHAnsi"/>
          <w:color w:val="000000"/>
          <w:lang w:eastAsia="en-US"/>
          <w14:ligatures w14:val="all"/>
        </w:rPr>
        <w:t xml:space="preserve">История России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I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– начала </w:t>
      </w:r>
      <w:proofErr w:type="spellStart"/>
      <w:r w:rsidRPr="007B6EC2">
        <w:rPr>
          <w:rFonts w:eastAsiaTheme="minorHAnsi"/>
          <w:color w:val="000000"/>
          <w:lang w:eastAsia="en-US"/>
          <w14:ligatures w14:val="all"/>
        </w:rPr>
        <w:t>XX</w:t>
      </w:r>
      <w:proofErr w:type="spellEnd"/>
      <w:r w:rsidRPr="007B6EC2">
        <w:rPr>
          <w:rFonts w:eastAsiaTheme="minorHAnsi"/>
          <w:color w:val="000000"/>
          <w:lang w:eastAsia="en-US"/>
          <w14:ligatures w14:val="all"/>
        </w:rPr>
        <w:t xml:space="preserve"> вв. Учебник. М., 2009 (любое издание).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rPr>
          <w:b w:val="0"/>
        </w:rPr>
      </w:pPr>
    </w:p>
    <w:p w:rsidR="00E46D96" w:rsidRPr="007B6EC2" w:rsidRDefault="00E46D96" w:rsidP="007B6EC2">
      <w:pPr>
        <w:pStyle w:val="3"/>
        <w:spacing w:line="276" w:lineRule="auto"/>
      </w:pPr>
      <w:bookmarkStart w:id="167" w:name="_Toc468274085"/>
      <w:bookmarkStart w:id="168" w:name="_Toc468278280"/>
      <w:bookmarkStart w:id="169" w:name="_Toc486514838"/>
      <w:r w:rsidRPr="007B6EC2">
        <w:t>Интернет-ресурсы</w:t>
      </w:r>
      <w:bookmarkEnd w:id="167"/>
      <w:bookmarkEnd w:id="168"/>
      <w:bookmarkEnd w:id="169"/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00"/>
          <w:lang w:eastAsia="en-US"/>
          <w14:ligatures w14:val="all"/>
        </w:rPr>
      </w:pP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1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elibrary.rsl.ru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2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orichka.ru/materials/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3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ist.msu.ru/ER/index.html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4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gumer.info/ </w:t>
      </w:r>
    </w:p>
    <w:p w:rsidR="002C2B32" w:rsidRPr="007B6EC2" w:rsidRDefault="002C2B32" w:rsidP="007B6EC2">
      <w:pPr>
        <w:autoSpaceDE w:val="0"/>
        <w:autoSpaceDN w:val="0"/>
        <w:adjustRightInd w:val="0"/>
        <w:rPr>
          <w:rFonts w:eastAsiaTheme="minorHAnsi"/>
          <w:color w:val="0000FF"/>
          <w:lang w:eastAsia="en-US"/>
          <w14:ligatures w14:val="all"/>
        </w:rPr>
      </w:pPr>
      <w:r w:rsidRPr="007B6EC2">
        <w:rPr>
          <w:rFonts w:eastAsiaTheme="minorHAnsi"/>
          <w:color w:val="000000"/>
          <w:lang w:eastAsia="en-US"/>
          <w14:ligatures w14:val="all"/>
        </w:rPr>
        <w:t xml:space="preserve">5. </w:t>
      </w:r>
      <w:r w:rsidRPr="007B6EC2">
        <w:rPr>
          <w:rFonts w:eastAsiaTheme="minorHAnsi"/>
          <w:color w:val="0000FF"/>
          <w:lang w:eastAsia="en-US"/>
          <w14:ligatures w14:val="all"/>
        </w:rPr>
        <w:t xml:space="preserve">http://www.hrono.ru/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567"/>
        <w:rPr>
          <w:b w:val="0"/>
        </w:rPr>
      </w:pPr>
    </w:p>
    <w:p w:rsidR="00E46D96" w:rsidRPr="007B6EC2" w:rsidRDefault="00E46D96" w:rsidP="007B6EC2">
      <w:pPr>
        <w:pStyle w:val="3"/>
        <w:spacing w:line="276" w:lineRule="auto"/>
      </w:pPr>
      <w:bookmarkStart w:id="170" w:name="_Toc468272488"/>
      <w:bookmarkStart w:id="171" w:name="_Toc468274086"/>
      <w:bookmarkStart w:id="172" w:name="_Toc468278281"/>
      <w:bookmarkStart w:id="173" w:name="_Toc486514839"/>
      <w:r w:rsidRPr="007B6EC2">
        <w:t>Методические указания для освоения дисциплины</w:t>
      </w:r>
      <w:bookmarkEnd w:id="170"/>
      <w:bookmarkEnd w:id="171"/>
      <w:bookmarkEnd w:id="172"/>
      <w:bookmarkEnd w:id="173"/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>Студентам рекомендуется вести записи, конспекты лекций преподавателя, знакомиться с первоисточниками</w:t>
      </w:r>
      <w:r w:rsidR="007B6EC2" w:rsidRPr="007B6EC2">
        <w:rPr>
          <w:b w:val="0"/>
        </w:rPr>
        <w:t>.</w:t>
      </w:r>
      <w:r w:rsidRPr="007B6EC2">
        <w:rPr>
          <w:b w:val="0"/>
        </w:rPr>
        <w:t xml:space="preserve">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выполнении домашних заданий </w:t>
      </w:r>
      <w:proofErr w:type="gramStart"/>
      <w:r w:rsidRPr="007B6EC2">
        <w:rPr>
          <w:b w:val="0"/>
        </w:rPr>
        <w:t>необходимо</w:t>
      </w:r>
      <w:proofErr w:type="gramEnd"/>
      <w:r w:rsidRPr="007B6EC2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rPr>
          <w:b w:val="0"/>
        </w:rPr>
      </w:pPr>
      <w:r w:rsidRPr="007B6EC2">
        <w:rPr>
          <w:b w:val="0"/>
        </w:rPr>
        <w:t xml:space="preserve">При подготовке к </w:t>
      </w:r>
      <w:r w:rsidR="007B6EC2" w:rsidRPr="007B6EC2">
        <w:rPr>
          <w:b w:val="0"/>
        </w:rPr>
        <w:t>промежуточной аттестации</w:t>
      </w:r>
      <w:r w:rsidRPr="007B6EC2">
        <w:rPr>
          <w:b w:val="0"/>
        </w:rPr>
        <w:t xml:space="preserve">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7B6EC2">
        <w:rPr>
          <w:b w:val="0"/>
        </w:rPr>
        <w:t>возникновения</w:t>
      </w:r>
      <w:proofErr w:type="gramEnd"/>
      <w:r w:rsidRPr="007B6EC2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E46D96" w:rsidRPr="007B6EC2" w:rsidRDefault="00E46D96" w:rsidP="007B6EC2">
      <w:pPr>
        <w:pStyle w:val="1"/>
        <w:numPr>
          <w:ilvl w:val="0"/>
          <w:numId w:val="0"/>
        </w:numPr>
        <w:spacing w:before="0" w:after="120"/>
        <w:ind w:firstLine="357"/>
        <w:rPr>
          <w:b w:val="0"/>
          <w:i/>
          <w:color w:val="365F91"/>
        </w:rPr>
      </w:pPr>
    </w:p>
    <w:p w:rsidR="00E46D96" w:rsidRPr="007B6EC2" w:rsidRDefault="00E46D96" w:rsidP="007B6EC2">
      <w:pPr>
        <w:pStyle w:val="3"/>
        <w:spacing w:line="276" w:lineRule="auto"/>
        <w:ind w:left="0"/>
      </w:pPr>
      <w:bookmarkStart w:id="174" w:name="_Toc468272491"/>
      <w:bookmarkStart w:id="175" w:name="_Toc468274087"/>
      <w:bookmarkStart w:id="176" w:name="_Toc468278282"/>
      <w:bookmarkStart w:id="177" w:name="_Toc486514840"/>
      <w:r w:rsidRPr="007B6EC2">
        <w:t>Материально-техническая база  для осуществления образовательного процесса</w:t>
      </w:r>
      <w:bookmarkEnd w:id="174"/>
      <w:bookmarkEnd w:id="175"/>
      <w:bookmarkEnd w:id="176"/>
      <w:bookmarkEnd w:id="177"/>
    </w:p>
    <w:p w:rsidR="00E46D96" w:rsidRPr="007B6EC2" w:rsidRDefault="00E46D96" w:rsidP="007B6EC2">
      <w:pPr>
        <w:tabs>
          <w:tab w:val="left" w:pos="0"/>
          <w:tab w:val="left" w:pos="540"/>
          <w:tab w:val="left" w:pos="720"/>
        </w:tabs>
      </w:pPr>
      <w:r w:rsidRPr="007B6EC2">
        <w:t xml:space="preserve">Предполагает наличие лекционной аудитории, снабженной проектором для работы в программе </w:t>
      </w:r>
      <w:r w:rsidRPr="007B6EC2">
        <w:rPr>
          <w:lang w:val="en-US"/>
        </w:rPr>
        <w:t>Microsoft</w:t>
      </w:r>
      <w:r w:rsidRPr="007B6EC2">
        <w:t xml:space="preserve"> </w:t>
      </w:r>
      <w:r w:rsidRPr="007B6EC2">
        <w:rPr>
          <w:lang w:val="en-US"/>
        </w:rPr>
        <w:t>Power</w:t>
      </w:r>
      <w:r w:rsidRPr="007B6EC2">
        <w:t xml:space="preserve"> </w:t>
      </w:r>
      <w:r w:rsidRPr="007B6EC2">
        <w:rPr>
          <w:lang w:val="en-US"/>
        </w:rPr>
        <w:t>Point</w:t>
      </w:r>
      <w:r w:rsidRPr="007B6EC2">
        <w:t xml:space="preserve">; </w:t>
      </w:r>
      <w:r w:rsidR="002C2B32" w:rsidRPr="007B6EC2">
        <w:t>карты, видеоматериалы, фотоматериалы.</w:t>
      </w:r>
      <w:r w:rsidRPr="007B6EC2">
        <w:t xml:space="preserve"> </w:t>
      </w:r>
    </w:p>
    <w:p w:rsidR="00E46D96" w:rsidRPr="007B6EC2" w:rsidRDefault="00E46D96" w:rsidP="007B6EC2">
      <w:pPr>
        <w:rPr>
          <w:i/>
          <w:iCs/>
        </w:rPr>
      </w:pPr>
    </w:p>
    <w:p w:rsidR="00016BD1" w:rsidRDefault="00016BD1" w:rsidP="00016BD1">
      <w:pPr>
        <w:spacing w:after="288"/>
        <w:rPr>
          <w:i/>
        </w:rPr>
      </w:pPr>
      <w:r>
        <w:rPr>
          <w:i/>
        </w:rPr>
        <w:t xml:space="preserve">Рабочая программа дисциплины разработана на кафедре Истории России Историче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E46D96" w:rsidRPr="007B6EC2" w:rsidRDefault="00E46D96" w:rsidP="007B6EC2">
      <w:pPr>
        <w:rPr>
          <w:i/>
          <w:iCs/>
        </w:rPr>
      </w:pPr>
    </w:p>
    <w:p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 xml:space="preserve">Автор: </w:t>
      </w:r>
      <w:proofErr w:type="spellStart"/>
      <w:r w:rsidR="002C2B32" w:rsidRPr="007B6EC2">
        <w:rPr>
          <w:i/>
          <w:iCs/>
        </w:rPr>
        <w:t>иер</w:t>
      </w:r>
      <w:proofErr w:type="gramStart"/>
      <w:r w:rsidR="002C2B32" w:rsidRPr="007B6EC2">
        <w:rPr>
          <w:i/>
          <w:iCs/>
        </w:rPr>
        <w:t>.Ф</w:t>
      </w:r>
      <w:proofErr w:type="gramEnd"/>
      <w:r w:rsidR="002C2B32" w:rsidRPr="007B6EC2">
        <w:rPr>
          <w:i/>
          <w:iCs/>
        </w:rPr>
        <w:t>илипп</w:t>
      </w:r>
      <w:proofErr w:type="spellEnd"/>
      <w:r w:rsidR="002C2B32" w:rsidRPr="007B6EC2">
        <w:rPr>
          <w:i/>
          <w:iCs/>
        </w:rPr>
        <w:t xml:space="preserve"> Ильяшенко</w:t>
      </w:r>
    </w:p>
    <w:p w:rsidR="00E46D96" w:rsidRPr="007B6EC2" w:rsidRDefault="00E46D96" w:rsidP="007B6EC2">
      <w:pPr>
        <w:rPr>
          <w:i/>
          <w:iCs/>
        </w:rPr>
      </w:pPr>
      <w:r w:rsidRPr="007B6EC2">
        <w:rPr>
          <w:i/>
          <w:iCs/>
        </w:rPr>
        <w:t xml:space="preserve">Рецензент: Медведева </w:t>
      </w:r>
      <w:proofErr w:type="spellStart"/>
      <w:r w:rsidRPr="007B6EC2">
        <w:rPr>
          <w:i/>
          <w:iCs/>
        </w:rPr>
        <w:t>А.А</w:t>
      </w:r>
      <w:proofErr w:type="spellEnd"/>
      <w:r w:rsidRPr="007B6EC2">
        <w:rPr>
          <w:i/>
          <w:iCs/>
        </w:rPr>
        <w:t>.</w:t>
      </w:r>
    </w:p>
    <w:p w:rsidR="00E46D96" w:rsidRPr="007B6EC2" w:rsidRDefault="00E46D96" w:rsidP="007B6EC2">
      <w:pPr>
        <w:rPr>
          <w:i/>
          <w:iCs/>
        </w:rPr>
      </w:pPr>
    </w:p>
    <w:p w:rsidR="00E46D96" w:rsidRPr="007B6EC2" w:rsidRDefault="00E46D96" w:rsidP="007B6EC2">
      <w:pPr>
        <w:rPr>
          <w:i/>
          <w:iCs/>
          <w:color w:val="000000"/>
        </w:rPr>
      </w:pPr>
      <w:r w:rsidRPr="007B6EC2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6EC2">
        <w:rPr>
          <w:i/>
          <w:iCs/>
          <w:color w:val="000000"/>
        </w:rPr>
        <w:t>от 29.06.2017, протокол № 13.</w:t>
      </w:r>
    </w:p>
    <w:p w:rsidR="00E46D96" w:rsidRPr="007B6EC2" w:rsidRDefault="00E46D96" w:rsidP="007B6EC2"/>
    <w:p w:rsidR="00F21868" w:rsidRPr="007B6EC2" w:rsidRDefault="00F21868" w:rsidP="007B6EC2"/>
    <w:sectPr w:rsidR="00F21868" w:rsidRPr="007B6EC2" w:rsidSect="00E46D96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1B29" w:rsidRDefault="00D11B29">
      <w:pPr>
        <w:spacing w:after="0" w:line="240" w:lineRule="auto"/>
      </w:pPr>
      <w:r>
        <w:separator/>
      </w:r>
    </w:p>
  </w:endnote>
  <w:endnote w:type="continuationSeparator" w:id="0">
    <w:p w:rsidR="00D11B29" w:rsidRDefault="00D1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2A76">
          <w:rPr>
            <w:noProof/>
          </w:rPr>
          <w:t>14</w:t>
        </w:r>
        <w:r>
          <w:fldChar w:fldCharType="end"/>
        </w:r>
      </w:p>
    </w:sdtContent>
  </w:sdt>
  <w:p w:rsidR="002C2B32" w:rsidRDefault="002C2B3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1B29" w:rsidRDefault="00D11B29">
      <w:pPr>
        <w:spacing w:after="0" w:line="240" w:lineRule="auto"/>
      </w:pPr>
      <w:r>
        <w:separator/>
      </w:r>
    </w:p>
  </w:footnote>
  <w:footnote w:type="continuationSeparator" w:id="0">
    <w:p w:rsidR="00D11B29" w:rsidRDefault="00D1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qQUA7GvSUSwAAAA="/>
  </w:docVars>
  <w:rsids>
    <w:rsidRoot w:val="00CF477A"/>
    <w:rsid w:val="00016BD1"/>
    <w:rsid w:val="00037D55"/>
    <w:rsid w:val="000845D4"/>
    <w:rsid w:val="002C2B32"/>
    <w:rsid w:val="007B6EC2"/>
    <w:rsid w:val="00932A76"/>
    <w:rsid w:val="00A05F46"/>
    <w:rsid w:val="00CC2EFF"/>
    <w:rsid w:val="00CF477A"/>
    <w:rsid w:val="00CF5862"/>
    <w:rsid w:val="00D11B29"/>
    <w:rsid w:val="00E46D96"/>
    <w:rsid w:val="00F2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4</Pages>
  <Words>3554</Words>
  <Characters>20260</Characters>
  <Application>Microsoft Office Word</Application>
  <DocSecurity>0</DocSecurity>
  <Lines>168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3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Просто Вася</cp:lastModifiedBy>
  <cp:revision>6</cp:revision>
  <dcterms:created xsi:type="dcterms:W3CDTF">2018-03-06T16:10:00Z</dcterms:created>
  <dcterms:modified xsi:type="dcterms:W3CDTF">2018-03-07T21:02:00Z</dcterms:modified>
</cp:coreProperties>
</file>